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25"/>
        <w:gridCol w:w="6660"/>
      </w:tblGrid>
      <w:tr w:rsidR="00BC28BD" w:rsidRPr="00225C44" w14:paraId="7D637B15" w14:textId="77777777" w:rsidTr="00071E36">
        <w:tc>
          <w:tcPr>
            <w:tcW w:w="2425" w:type="dxa"/>
          </w:tcPr>
          <w:p w14:paraId="10F919BF" w14:textId="77777777" w:rsidR="00BC28BD" w:rsidRPr="00225C44" w:rsidRDefault="00BC28BD" w:rsidP="00A33DD4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25C44">
              <w:rPr>
                <w:rFonts w:ascii="Times New Roman" w:hAnsi="Times New Roman" w:cs="Times New Roman"/>
                <w:b/>
                <w:sz w:val="24"/>
                <w:szCs w:val="24"/>
              </w:rPr>
              <w:t>Practical Number</w:t>
            </w:r>
          </w:p>
        </w:tc>
        <w:tc>
          <w:tcPr>
            <w:tcW w:w="6660" w:type="dxa"/>
          </w:tcPr>
          <w:p w14:paraId="3F5D67CA" w14:textId="77777777" w:rsidR="00BC28BD" w:rsidRPr="00225C44" w:rsidRDefault="00300A09" w:rsidP="00A33DD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2</w:t>
            </w:r>
          </w:p>
        </w:tc>
      </w:tr>
      <w:tr w:rsidR="00BC28BD" w:rsidRPr="00225C44" w14:paraId="0BDF2DD5" w14:textId="77777777" w:rsidTr="00071E36">
        <w:tc>
          <w:tcPr>
            <w:tcW w:w="2425" w:type="dxa"/>
          </w:tcPr>
          <w:p w14:paraId="6C75D880" w14:textId="77777777" w:rsidR="00BC28BD" w:rsidRPr="00225C44" w:rsidRDefault="00BC28BD" w:rsidP="00A33DD4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25C44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Areas covered </w:t>
            </w:r>
          </w:p>
        </w:tc>
        <w:tc>
          <w:tcPr>
            <w:tcW w:w="6660" w:type="dxa"/>
          </w:tcPr>
          <w:p w14:paraId="7FFF9AB6" w14:textId="77777777" w:rsidR="00BC28BD" w:rsidRPr="00225C44" w:rsidRDefault="00C0510F" w:rsidP="00A33DD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25C44">
              <w:rPr>
                <w:rFonts w:ascii="Times New Roman" w:hAnsi="Times New Roman" w:cs="Times New Roman"/>
                <w:sz w:val="24"/>
                <w:szCs w:val="24"/>
              </w:rPr>
              <w:t>Data Inpu</w:t>
            </w:r>
            <w:r w:rsidR="00300A09">
              <w:rPr>
                <w:rFonts w:ascii="Times New Roman" w:hAnsi="Times New Roman" w:cs="Times New Roman"/>
                <w:sz w:val="24"/>
                <w:szCs w:val="24"/>
              </w:rPr>
              <w:t>t &amp; output , Operators</w:t>
            </w:r>
          </w:p>
        </w:tc>
      </w:tr>
    </w:tbl>
    <w:p w14:paraId="0BEE05A5" w14:textId="77777777" w:rsidR="00163478" w:rsidRPr="00163478" w:rsidRDefault="00163478" w:rsidP="00A33DD4">
      <w:pPr>
        <w:spacing w:line="360" w:lineRule="auto"/>
        <w:rPr>
          <w:rFonts w:ascii="Times New Roman" w:hAnsi="Times New Roman" w:cs="Times New Roman"/>
          <w:sz w:val="10"/>
          <w:szCs w:val="24"/>
        </w:rPr>
      </w:pPr>
    </w:p>
    <w:p w14:paraId="455B466F" w14:textId="77777777" w:rsidR="00C2309E" w:rsidRDefault="00BC28BD" w:rsidP="003D33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25C44">
        <w:rPr>
          <w:rFonts w:ascii="Times New Roman" w:hAnsi="Times New Roman" w:cs="Times New Roman"/>
          <w:sz w:val="24"/>
          <w:szCs w:val="24"/>
        </w:rPr>
        <w:t xml:space="preserve">Write </w:t>
      </w:r>
      <w:r w:rsidR="002144BD" w:rsidRPr="00225C44">
        <w:rPr>
          <w:rFonts w:ascii="Times New Roman" w:hAnsi="Times New Roman" w:cs="Times New Roman"/>
          <w:sz w:val="24"/>
          <w:szCs w:val="24"/>
        </w:rPr>
        <w:t xml:space="preserve">a C program </w:t>
      </w:r>
      <w:r w:rsidRPr="00225C44">
        <w:rPr>
          <w:rFonts w:ascii="Times New Roman" w:hAnsi="Times New Roman" w:cs="Times New Roman"/>
          <w:sz w:val="24"/>
          <w:szCs w:val="24"/>
        </w:rPr>
        <w:t>for each of the following question</w:t>
      </w:r>
    </w:p>
    <w:p w14:paraId="59A9F2B4" w14:textId="77777777" w:rsidR="000A247F" w:rsidRPr="00225C44" w:rsidRDefault="000A247F" w:rsidP="003D337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7D0D02F" w14:textId="77777777" w:rsidR="003D337F" w:rsidRPr="000B0BDB" w:rsidRDefault="003D337F" w:rsidP="003D337F">
      <w:pPr>
        <w:spacing w:after="0" w:line="240" w:lineRule="auto"/>
        <w:rPr>
          <w:b/>
          <w:u w:val="single"/>
        </w:rPr>
      </w:pPr>
      <w:r w:rsidRPr="000B0BDB">
        <w:rPr>
          <w:b/>
          <w:u w:val="single"/>
        </w:rPr>
        <w:t>Question 1</w:t>
      </w:r>
    </w:p>
    <w:p w14:paraId="50CF9163" w14:textId="77777777" w:rsidR="003D337F" w:rsidRPr="00E13440" w:rsidRDefault="003D337F" w:rsidP="003D337F">
      <w:pPr>
        <w:spacing w:after="0" w:line="240" w:lineRule="auto"/>
      </w:pPr>
      <w:r w:rsidRPr="00E13440">
        <w:t>Have the computer print</w:t>
      </w:r>
    </w:p>
    <w:p w14:paraId="46095589" w14:textId="77777777" w:rsidR="003D337F" w:rsidRPr="00E13440" w:rsidRDefault="003D337F" w:rsidP="003D337F">
      <w:pPr>
        <w:spacing w:after="0" w:line="240" w:lineRule="auto"/>
        <w:ind w:left="-360"/>
      </w:pPr>
    </w:p>
    <w:p w14:paraId="6F23490D" w14:textId="77777777" w:rsidR="003D337F" w:rsidRPr="00E13440" w:rsidRDefault="003D337F" w:rsidP="003D337F">
      <w:pPr>
        <w:spacing w:after="0" w:line="240" w:lineRule="auto"/>
        <w:ind w:left="900"/>
        <w:rPr>
          <w:b/>
        </w:rPr>
      </w:pPr>
      <w:r w:rsidRPr="00E13440">
        <w:rPr>
          <w:b/>
        </w:rPr>
        <w:t>HI, HOW OLD ARE YOU?</w:t>
      </w:r>
    </w:p>
    <w:p w14:paraId="37B66139" w14:textId="77777777" w:rsidR="003D337F" w:rsidRPr="00E13440" w:rsidRDefault="003D337F" w:rsidP="003D337F">
      <w:pPr>
        <w:spacing w:after="0" w:line="240" w:lineRule="auto"/>
      </w:pPr>
    </w:p>
    <w:p w14:paraId="6ABC97F4" w14:textId="77777777" w:rsidR="003D337F" w:rsidRPr="00E13440" w:rsidRDefault="003D337F" w:rsidP="003D337F">
      <w:pPr>
        <w:tabs>
          <w:tab w:val="left" w:pos="1080"/>
        </w:tabs>
        <w:spacing w:after="0" w:line="240" w:lineRule="auto"/>
      </w:pPr>
      <w:r>
        <w:t>o</w:t>
      </w:r>
      <w:r w:rsidRPr="00E13440">
        <w:t>n</w:t>
      </w:r>
      <w:r>
        <w:t xml:space="preserve"> o</w:t>
      </w:r>
      <w:r w:rsidRPr="00E13440">
        <w:t>ne line. The user then enters his or her age immediately after the question mark. The c</w:t>
      </w:r>
      <w:r>
        <w:t>om</w:t>
      </w:r>
      <w:r w:rsidRPr="00E13440">
        <w:t>puter then skips two lines and prints on two consecutive lines.</w:t>
      </w:r>
    </w:p>
    <w:p w14:paraId="601E5A15" w14:textId="77777777" w:rsidR="003D337F" w:rsidRPr="00E13440" w:rsidRDefault="003D337F" w:rsidP="003D337F">
      <w:pPr>
        <w:tabs>
          <w:tab w:val="left" w:pos="1080"/>
        </w:tabs>
        <w:spacing w:after="0" w:line="240" w:lineRule="auto"/>
      </w:pPr>
    </w:p>
    <w:p w14:paraId="0772CDCB" w14:textId="77777777" w:rsidR="003D337F" w:rsidRPr="00E13440" w:rsidRDefault="003D337F" w:rsidP="003D337F">
      <w:pPr>
        <w:tabs>
          <w:tab w:val="left" w:pos="1080"/>
        </w:tabs>
        <w:spacing w:after="0" w:line="240" w:lineRule="auto"/>
        <w:ind w:left="900"/>
        <w:rPr>
          <w:b/>
        </w:rPr>
      </w:pPr>
      <w:r w:rsidRPr="00E13440">
        <w:rPr>
          <w:b/>
        </w:rPr>
        <w:t>WELCOME (age)</w:t>
      </w:r>
    </w:p>
    <w:p w14:paraId="5A4DA961" w14:textId="77777777" w:rsidR="003D337F" w:rsidRPr="00E13440" w:rsidRDefault="003D337F" w:rsidP="003D337F">
      <w:pPr>
        <w:spacing w:after="0" w:line="240" w:lineRule="auto"/>
        <w:ind w:left="900"/>
        <w:rPr>
          <w:b/>
        </w:rPr>
      </w:pPr>
      <w:r w:rsidRPr="00E13440">
        <w:rPr>
          <w:b/>
        </w:rPr>
        <w:t>LET’S BE FRIENDS!</w:t>
      </w:r>
    </w:p>
    <w:p w14:paraId="7067D6C3" w14:textId="77777777" w:rsidR="003D337F" w:rsidRDefault="003D337F" w:rsidP="003D337F">
      <w:pPr>
        <w:spacing w:after="0" w:line="240" w:lineRule="auto"/>
      </w:pPr>
    </w:p>
    <w:p w14:paraId="5AA6DF97" w14:textId="77777777" w:rsidR="003D337F" w:rsidRDefault="003D337F" w:rsidP="003D337F">
      <w:pPr>
        <w:spacing w:after="0" w:line="240" w:lineRule="auto"/>
      </w:pPr>
      <w:r w:rsidRPr="00E825EE">
        <w:t>Write a complete C program to do the above.</w:t>
      </w:r>
    </w:p>
    <w:p w14:paraId="4EDC7B4C" w14:textId="77777777" w:rsidR="003D337F" w:rsidRPr="000B0BDB" w:rsidRDefault="003D337F" w:rsidP="003D337F">
      <w:pPr>
        <w:spacing w:after="0"/>
        <w:rPr>
          <w:u w:val="single"/>
        </w:rPr>
      </w:pPr>
    </w:p>
    <w:p w14:paraId="7B72EB79" w14:textId="77777777" w:rsidR="003D337F" w:rsidRPr="000B0BDB" w:rsidRDefault="003D337F" w:rsidP="003D337F">
      <w:pPr>
        <w:spacing w:after="0"/>
        <w:rPr>
          <w:b/>
          <w:u w:val="single"/>
        </w:rPr>
      </w:pPr>
      <w:r w:rsidRPr="000B0BDB">
        <w:rPr>
          <w:b/>
          <w:u w:val="single"/>
        </w:rPr>
        <w:t>Question 2</w:t>
      </w:r>
    </w:p>
    <w:p w14:paraId="02C06B22" w14:textId="77777777" w:rsidR="003D337F" w:rsidRPr="004F051B" w:rsidRDefault="003D337F" w:rsidP="003D337F">
      <w:pPr>
        <w:spacing w:after="0"/>
      </w:pPr>
      <w:r>
        <w:t>Write a program which u</w:t>
      </w:r>
      <w:r w:rsidRPr="004F051B">
        <w:t>s</w:t>
      </w:r>
      <w:r>
        <w:t>es</w:t>
      </w:r>
      <w:r w:rsidRPr="004F051B">
        <w:t xml:space="preserve"> the </w:t>
      </w:r>
      <w:r w:rsidRPr="006C3DCE">
        <w:rPr>
          <w:b/>
        </w:rPr>
        <w:t>format commands</w:t>
      </w:r>
      <w:r w:rsidRPr="004F051B">
        <w:t xml:space="preserve"> with modifiers to print the following output:</w:t>
      </w:r>
    </w:p>
    <w:p w14:paraId="2ADAB9AA" w14:textId="77777777" w:rsidR="003D337F" w:rsidRDefault="003D337F" w:rsidP="003D337F">
      <w:pPr>
        <w:spacing w:after="0"/>
        <w:rPr>
          <w:b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085A85F" wp14:editId="52992C10">
                <wp:simplePos x="0" y="0"/>
                <wp:positionH relativeFrom="column">
                  <wp:posOffset>228600</wp:posOffset>
                </wp:positionH>
                <wp:positionV relativeFrom="paragraph">
                  <wp:posOffset>123825</wp:posOffset>
                </wp:positionV>
                <wp:extent cx="4343400" cy="953770"/>
                <wp:effectExtent l="9525" t="9525" r="76200" b="74930"/>
                <wp:wrapNone/>
                <wp:docPr id="8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43400" cy="9537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107763" dir="2700000" algn="ctr" rotWithShape="0">
                            <a:srgbClr val="808080">
                              <a:alpha val="50000"/>
                            </a:srgbClr>
                          </a:outerShdw>
                        </a:effectLst>
                      </wps:spPr>
                      <wps:txbx>
                        <w:txbxContent>
                          <w:tbl>
                            <w:tblPr>
                              <w:tblW w:w="0" w:type="auto"/>
                              <w:tblInd w:w="1008" w:type="dxa"/>
                              <w:tblLook w:val="01E0" w:firstRow="1" w:lastRow="1" w:firstColumn="1" w:lastColumn="1" w:noHBand="0" w:noVBand="0"/>
                            </w:tblPr>
                            <w:tblGrid>
                              <w:gridCol w:w="1476"/>
                              <w:gridCol w:w="1404"/>
                              <w:gridCol w:w="1440"/>
                            </w:tblGrid>
                            <w:tr w:rsidR="003D337F" w14:paraId="345B5F08" w14:textId="77777777" w:rsidTr="00C077EF">
                              <w:tc>
                                <w:tcPr>
                                  <w:tcW w:w="1476" w:type="dxa"/>
                                  <w:shd w:val="clear" w:color="auto" w:fill="auto"/>
                                </w:tcPr>
                                <w:p w14:paraId="03866DD5" w14:textId="77777777" w:rsidR="003D337F" w:rsidRPr="00C077EF" w:rsidRDefault="003D337F" w:rsidP="00C077EF">
                                  <w:pPr>
                                    <w:jc w:val="right"/>
                                    <w:rPr>
                                      <w:b/>
                                    </w:rPr>
                                  </w:pPr>
                                  <w:r w:rsidRPr="00C077EF">
                                    <w:rPr>
                                      <w:b/>
                                    </w:rPr>
                                    <w:t>2</w:t>
                                  </w:r>
                                </w:p>
                              </w:tc>
                              <w:tc>
                                <w:tcPr>
                                  <w:tcW w:w="1404" w:type="dxa"/>
                                  <w:shd w:val="clear" w:color="auto" w:fill="auto"/>
                                </w:tcPr>
                                <w:p w14:paraId="57302486" w14:textId="77777777" w:rsidR="003D337F" w:rsidRPr="00C077EF" w:rsidRDefault="003D337F" w:rsidP="00C077EF">
                                  <w:pPr>
                                    <w:jc w:val="right"/>
                                    <w:rPr>
                                      <w:b/>
                                    </w:rPr>
                                  </w:pPr>
                                  <w:r w:rsidRPr="00C077EF">
                                    <w:rPr>
                                      <w:b/>
                                    </w:rPr>
                                    <w:t>4</w:t>
                                  </w:r>
                                </w:p>
                              </w:tc>
                              <w:tc>
                                <w:tcPr>
                                  <w:tcW w:w="1440" w:type="dxa"/>
                                  <w:shd w:val="clear" w:color="auto" w:fill="auto"/>
                                </w:tcPr>
                                <w:p w14:paraId="6CF5FF98" w14:textId="77777777" w:rsidR="003D337F" w:rsidRPr="00C077EF" w:rsidRDefault="003D337F" w:rsidP="00C077EF">
                                  <w:pPr>
                                    <w:jc w:val="right"/>
                                    <w:rPr>
                                      <w:b/>
                                    </w:rPr>
                                  </w:pPr>
                                  <w:r w:rsidRPr="00C077EF">
                                    <w:rPr>
                                      <w:b/>
                                    </w:rPr>
                                    <w:t>8</w:t>
                                  </w:r>
                                </w:p>
                              </w:tc>
                            </w:tr>
                            <w:tr w:rsidR="003D337F" w14:paraId="5E14150F" w14:textId="77777777" w:rsidTr="00C077EF">
                              <w:tc>
                                <w:tcPr>
                                  <w:tcW w:w="1476" w:type="dxa"/>
                                  <w:shd w:val="clear" w:color="auto" w:fill="auto"/>
                                </w:tcPr>
                                <w:p w14:paraId="305996A4" w14:textId="77777777" w:rsidR="003D337F" w:rsidRPr="00C077EF" w:rsidRDefault="003D337F" w:rsidP="00C077EF">
                                  <w:pPr>
                                    <w:jc w:val="right"/>
                                    <w:rPr>
                                      <w:b/>
                                    </w:rPr>
                                  </w:pPr>
                                  <w:r w:rsidRPr="00C077EF">
                                    <w:rPr>
                                      <w:b/>
                                    </w:rPr>
                                    <w:t>3</w:t>
                                  </w:r>
                                </w:p>
                              </w:tc>
                              <w:tc>
                                <w:tcPr>
                                  <w:tcW w:w="1404" w:type="dxa"/>
                                  <w:shd w:val="clear" w:color="auto" w:fill="auto"/>
                                </w:tcPr>
                                <w:p w14:paraId="77F4D828" w14:textId="77777777" w:rsidR="003D337F" w:rsidRPr="00C077EF" w:rsidRDefault="003D337F" w:rsidP="00C077EF">
                                  <w:pPr>
                                    <w:jc w:val="right"/>
                                    <w:rPr>
                                      <w:b/>
                                    </w:rPr>
                                  </w:pPr>
                                  <w:r w:rsidRPr="00C077EF">
                                    <w:rPr>
                                      <w:b/>
                                    </w:rPr>
                                    <w:t>9</w:t>
                                  </w:r>
                                </w:p>
                              </w:tc>
                              <w:tc>
                                <w:tcPr>
                                  <w:tcW w:w="1440" w:type="dxa"/>
                                  <w:shd w:val="clear" w:color="auto" w:fill="auto"/>
                                </w:tcPr>
                                <w:p w14:paraId="07157AC9" w14:textId="77777777" w:rsidR="003D337F" w:rsidRPr="00C077EF" w:rsidRDefault="003D337F" w:rsidP="00C077EF">
                                  <w:pPr>
                                    <w:jc w:val="right"/>
                                    <w:rPr>
                                      <w:b/>
                                    </w:rPr>
                                  </w:pPr>
                                  <w:r w:rsidRPr="00C077EF">
                                    <w:rPr>
                                      <w:b/>
                                    </w:rPr>
                                    <w:t>27</w:t>
                                  </w:r>
                                </w:p>
                              </w:tc>
                            </w:tr>
                            <w:tr w:rsidR="003D337F" w14:paraId="6B67E55E" w14:textId="77777777" w:rsidTr="00C077EF">
                              <w:tc>
                                <w:tcPr>
                                  <w:tcW w:w="1476" w:type="dxa"/>
                                  <w:shd w:val="clear" w:color="auto" w:fill="auto"/>
                                </w:tcPr>
                                <w:p w14:paraId="4378C873" w14:textId="77777777" w:rsidR="003D337F" w:rsidRPr="00C077EF" w:rsidRDefault="003D337F" w:rsidP="00C077EF">
                                  <w:pPr>
                                    <w:jc w:val="right"/>
                                    <w:rPr>
                                      <w:b/>
                                    </w:rPr>
                                  </w:pPr>
                                  <w:r w:rsidRPr="00C077EF">
                                    <w:rPr>
                                      <w:b/>
                                    </w:rPr>
                                    <w:t>4</w:t>
                                  </w:r>
                                </w:p>
                              </w:tc>
                              <w:tc>
                                <w:tcPr>
                                  <w:tcW w:w="1404" w:type="dxa"/>
                                  <w:shd w:val="clear" w:color="auto" w:fill="auto"/>
                                </w:tcPr>
                                <w:p w14:paraId="0BAEC21E" w14:textId="77777777" w:rsidR="003D337F" w:rsidRPr="00C077EF" w:rsidRDefault="003D337F" w:rsidP="00C077EF">
                                  <w:pPr>
                                    <w:jc w:val="right"/>
                                    <w:rPr>
                                      <w:b/>
                                    </w:rPr>
                                  </w:pPr>
                                  <w:r w:rsidRPr="00C077EF">
                                    <w:rPr>
                                      <w:b/>
                                    </w:rPr>
                                    <w:t>16</w:t>
                                  </w:r>
                                </w:p>
                              </w:tc>
                              <w:tc>
                                <w:tcPr>
                                  <w:tcW w:w="1440" w:type="dxa"/>
                                  <w:shd w:val="clear" w:color="auto" w:fill="auto"/>
                                </w:tcPr>
                                <w:p w14:paraId="4A59A04F" w14:textId="77777777" w:rsidR="003D337F" w:rsidRPr="00C077EF" w:rsidRDefault="003D337F" w:rsidP="00C077EF">
                                  <w:pPr>
                                    <w:jc w:val="right"/>
                                    <w:rPr>
                                      <w:b/>
                                    </w:rPr>
                                  </w:pPr>
                                  <w:r w:rsidRPr="00C077EF">
                                    <w:rPr>
                                      <w:b/>
                                    </w:rPr>
                                    <w:t>64</w:t>
                                  </w:r>
                                </w:p>
                              </w:tc>
                            </w:tr>
                            <w:tr w:rsidR="003D337F" w14:paraId="0DE6F5F2" w14:textId="77777777" w:rsidTr="00C077EF">
                              <w:tc>
                                <w:tcPr>
                                  <w:tcW w:w="1476" w:type="dxa"/>
                                  <w:shd w:val="clear" w:color="auto" w:fill="auto"/>
                                </w:tcPr>
                                <w:p w14:paraId="0BD72BDB" w14:textId="77777777" w:rsidR="003D337F" w:rsidRPr="00C077EF" w:rsidRDefault="003D337F" w:rsidP="00C077EF">
                                  <w:pPr>
                                    <w:jc w:val="right"/>
                                    <w:rPr>
                                      <w:b/>
                                    </w:rPr>
                                  </w:pPr>
                                  <w:r w:rsidRPr="00C077EF">
                                    <w:rPr>
                                      <w:b/>
                                    </w:rPr>
                                    <w:t>5</w:t>
                                  </w:r>
                                </w:p>
                              </w:tc>
                              <w:tc>
                                <w:tcPr>
                                  <w:tcW w:w="1404" w:type="dxa"/>
                                  <w:shd w:val="clear" w:color="auto" w:fill="auto"/>
                                </w:tcPr>
                                <w:p w14:paraId="58BA28D4" w14:textId="77777777" w:rsidR="003D337F" w:rsidRPr="00C077EF" w:rsidRDefault="003D337F" w:rsidP="00C077EF">
                                  <w:pPr>
                                    <w:jc w:val="right"/>
                                    <w:rPr>
                                      <w:b/>
                                    </w:rPr>
                                  </w:pPr>
                                  <w:r w:rsidRPr="00C077EF">
                                    <w:rPr>
                                      <w:b/>
                                    </w:rPr>
                                    <w:t>25</w:t>
                                  </w:r>
                                </w:p>
                              </w:tc>
                              <w:tc>
                                <w:tcPr>
                                  <w:tcW w:w="1440" w:type="dxa"/>
                                  <w:shd w:val="clear" w:color="auto" w:fill="auto"/>
                                </w:tcPr>
                                <w:p w14:paraId="78BD36A9" w14:textId="77777777" w:rsidR="003D337F" w:rsidRPr="00C077EF" w:rsidRDefault="003D337F" w:rsidP="00C077EF">
                                  <w:pPr>
                                    <w:jc w:val="right"/>
                                    <w:rPr>
                                      <w:b/>
                                    </w:rPr>
                                  </w:pPr>
                                  <w:r w:rsidRPr="00C077EF">
                                    <w:rPr>
                                      <w:b/>
                                    </w:rPr>
                                    <w:t>125</w:t>
                                  </w:r>
                                </w:p>
                              </w:tc>
                            </w:tr>
                          </w:tbl>
                          <w:p w14:paraId="707604D3" w14:textId="77777777" w:rsidR="003D337F" w:rsidRPr="004F051B" w:rsidRDefault="003D337F" w:rsidP="003D337F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085A85F" id="_x0000_t202" coordsize="21600,21600" o:spt="202" path="m,l,21600r21600,l21600,xe">
                <v:stroke joinstyle="miter"/>
                <v:path gradientshapeok="t" o:connecttype="rect"/>
              </v:shapetype>
              <v:shape id="Text Box 8" o:spid="_x0000_s1026" type="#_x0000_t202" style="position:absolute;margin-left:18pt;margin-top:9.75pt;width:342pt;height:75.1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">
                <v:shadow on="t" opacity=".5" offset="6pt,6pt"/>
                <v:textbox>
                  <w:txbxContent>
                    <w:tbl>
                      <w:tblPr>
                        <w:tblW w:w="0" w:type="auto"/>
                        <w:tblInd w:w="1008" w:type="dxa"/>
                        <w:tblLook w:val="01E0" w:firstRow="1" w:lastRow="1" w:firstColumn="1" w:lastColumn="1" w:noHBand="0" w:noVBand="0"/>
                      </w:tblPr>
                      <w:tblGrid>
                        <w:gridCol w:w="1476"/>
                        <w:gridCol w:w="1404"/>
                        <w:gridCol w:w="1440"/>
                      </w:tblGrid>
                      <w:tr w:rsidR="003D337F" w14:paraId="345B5F08" w14:textId="77777777" w:rsidTr="00C077EF">
                        <w:tc>
                          <w:tcPr>
                            <w:tcW w:w="1476" w:type="dxa"/>
                            <w:shd w:val="clear" w:color="auto" w:fill="auto"/>
                          </w:tcPr>
                          <w:p w14:paraId="03866DD5" w14:textId="77777777" w:rsidR="003D337F" w:rsidRPr="00C077EF" w:rsidRDefault="003D337F" w:rsidP="00C077EF">
                            <w:pPr>
                              <w:jc w:val="right"/>
                              <w:rPr>
                                <w:b/>
                              </w:rPr>
                            </w:pPr>
                            <w:r w:rsidRPr="00C077EF">
                              <w:rPr>
                                <w:b/>
                              </w:rPr>
                              <w:t>2</w:t>
                            </w:r>
                          </w:p>
                        </w:tc>
                        <w:tc>
                          <w:tcPr>
                            <w:tcW w:w="1404" w:type="dxa"/>
                            <w:shd w:val="clear" w:color="auto" w:fill="auto"/>
                          </w:tcPr>
                          <w:p w14:paraId="57302486" w14:textId="77777777" w:rsidR="003D337F" w:rsidRPr="00C077EF" w:rsidRDefault="003D337F" w:rsidP="00C077EF">
                            <w:pPr>
                              <w:jc w:val="right"/>
                              <w:rPr>
                                <w:b/>
                              </w:rPr>
                            </w:pPr>
                            <w:r w:rsidRPr="00C077EF">
                              <w:rPr>
                                <w:b/>
                              </w:rPr>
                              <w:t>4</w:t>
                            </w:r>
                          </w:p>
                        </w:tc>
                        <w:tc>
                          <w:tcPr>
                            <w:tcW w:w="1440" w:type="dxa"/>
                            <w:shd w:val="clear" w:color="auto" w:fill="auto"/>
                          </w:tcPr>
                          <w:p w14:paraId="6CF5FF98" w14:textId="77777777" w:rsidR="003D337F" w:rsidRPr="00C077EF" w:rsidRDefault="003D337F" w:rsidP="00C077EF">
                            <w:pPr>
                              <w:jc w:val="right"/>
                              <w:rPr>
                                <w:b/>
                              </w:rPr>
                            </w:pPr>
                            <w:r w:rsidRPr="00C077EF">
                              <w:rPr>
                                <w:b/>
                              </w:rPr>
                              <w:t>8</w:t>
                            </w:r>
                          </w:p>
                        </w:tc>
                      </w:tr>
                      <w:tr w:rsidR="003D337F" w14:paraId="5E14150F" w14:textId="77777777" w:rsidTr="00C077EF">
                        <w:tc>
                          <w:tcPr>
                            <w:tcW w:w="1476" w:type="dxa"/>
                            <w:shd w:val="clear" w:color="auto" w:fill="auto"/>
                          </w:tcPr>
                          <w:p w14:paraId="305996A4" w14:textId="77777777" w:rsidR="003D337F" w:rsidRPr="00C077EF" w:rsidRDefault="003D337F" w:rsidP="00C077EF">
                            <w:pPr>
                              <w:jc w:val="right"/>
                              <w:rPr>
                                <w:b/>
                              </w:rPr>
                            </w:pPr>
                            <w:r w:rsidRPr="00C077EF">
                              <w:rPr>
                                <w:b/>
                              </w:rPr>
                              <w:t>3</w:t>
                            </w:r>
                          </w:p>
                        </w:tc>
                        <w:tc>
                          <w:tcPr>
                            <w:tcW w:w="1404" w:type="dxa"/>
                            <w:shd w:val="clear" w:color="auto" w:fill="auto"/>
                          </w:tcPr>
                          <w:p w14:paraId="77F4D828" w14:textId="77777777" w:rsidR="003D337F" w:rsidRPr="00C077EF" w:rsidRDefault="003D337F" w:rsidP="00C077EF">
                            <w:pPr>
                              <w:jc w:val="right"/>
                              <w:rPr>
                                <w:b/>
                              </w:rPr>
                            </w:pPr>
                            <w:r w:rsidRPr="00C077EF">
                              <w:rPr>
                                <w:b/>
                              </w:rPr>
                              <w:t>9</w:t>
                            </w:r>
                          </w:p>
                        </w:tc>
                        <w:tc>
                          <w:tcPr>
                            <w:tcW w:w="1440" w:type="dxa"/>
                            <w:shd w:val="clear" w:color="auto" w:fill="auto"/>
                          </w:tcPr>
                          <w:p w14:paraId="07157AC9" w14:textId="77777777" w:rsidR="003D337F" w:rsidRPr="00C077EF" w:rsidRDefault="003D337F" w:rsidP="00C077EF">
                            <w:pPr>
                              <w:jc w:val="right"/>
                              <w:rPr>
                                <w:b/>
                              </w:rPr>
                            </w:pPr>
                            <w:r w:rsidRPr="00C077EF">
                              <w:rPr>
                                <w:b/>
                              </w:rPr>
                              <w:t>27</w:t>
                            </w:r>
                          </w:p>
                        </w:tc>
                      </w:tr>
                      <w:tr w:rsidR="003D337F" w14:paraId="6B67E55E" w14:textId="77777777" w:rsidTr="00C077EF">
                        <w:tc>
                          <w:tcPr>
                            <w:tcW w:w="1476" w:type="dxa"/>
                            <w:shd w:val="clear" w:color="auto" w:fill="auto"/>
                          </w:tcPr>
                          <w:p w14:paraId="4378C873" w14:textId="77777777" w:rsidR="003D337F" w:rsidRPr="00C077EF" w:rsidRDefault="003D337F" w:rsidP="00C077EF">
                            <w:pPr>
                              <w:jc w:val="right"/>
                              <w:rPr>
                                <w:b/>
                              </w:rPr>
                            </w:pPr>
                            <w:r w:rsidRPr="00C077EF">
                              <w:rPr>
                                <w:b/>
                              </w:rPr>
                              <w:t>4</w:t>
                            </w:r>
                          </w:p>
                        </w:tc>
                        <w:tc>
                          <w:tcPr>
                            <w:tcW w:w="1404" w:type="dxa"/>
                            <w:shd w:val="clear" w:color="auto" w:fill="auto"/>
                          </w:tcPr>
                          <w:p w14:paraId="0BAEC21E" w14:textId="77777777" w:rsidR="003D337F" w:rsidRPr="00C077EF" w:rsidRDefault="003D337F" w:rsidP="00C077EF">
                            <w:pPr>
                              <w:jc w:val="right"/>
                              <w:rPr>
                                <w:b/>
                              </w:rPr>
                            </w:pPr>
                            <w:r w:rsidRPr="00C077EF">
                              <w:rPr>
                                <w:b/>
                              </w:rPr>
                              <w:t>16</w:t>
                            </w:r>
                          </w:p>
                        </w:tc>
                        <w:tc>
                          <w:tcPr>
                            <w:tcW w:w="1440" w:type="dxa"/>
                            <w:shd w:val="clear" w:color="auto" w:fill="auto"/>
                          </w:tcPr>
                          <w:p w14:paraId="4A59A04F" w14:textId="77777777" w:rsidR="003D337F" w:rsidRPr="00C077EF" w:rsidRDefault="003D337F" w:rsidP="00C077EF">
                            <w:pPr>
                              <w:jc w:val="right"/>
                              <w:rPr>
                                <w:b/>
                              </w:rPr>
                            </w:pPr>
                            <w:r w:rsidRPr="00C077EF">
                              <w:rPr>
                                <w:b/>
                              </w:rPr>
                              <w:t>64</w:t>
                            </w:r>
                          </w:p>
                        </w:tc>
                      </w:tr>
                      <w:tr w:rsidR="003D337F" w14:paraId="0DE6F5F2" w14:textId="77777777" w:rsidTr="00C077EF">
                        <w:tc>
                          <w:tcPr>
                            <w:tcW w:w="1476" w:type="dxa"/>
                            <w:shd w:val="clear" w:color="auto" w:fill="auto"/>
                          </w:tcPr>
                          <w:p w14:paraId="0BD72BDB" w14:textId="77777777" w:rsidR="003D337F" w:rsidRPr="00C077EF" w:rsidRDefault="003D337F" w:rsidP="00C077EF">
                            <w:pPr>
                              <w:jc w:val="right"/>
                              <w:rPr>
                                <w:b/>
                              </w:rPr>
                            </w:pPr>
                            <w:r w:rsidRPr="00C077EF">
                              <w:rPr>
                                <w:b/>
                              </w:rPr>
                              <w:t>5</w:t>
                            </w:r>
                          </w:p>
                        </w:tc>
                        <w:tc>
                          <w:tcPr>
                            <w:tcW w:w="1404" w:type="dxa"/>
                            <w:shd w:val="clear" w:color="auto" w:fill="auto"/>
                          </w:tcPr>
                          <w:p w14:paraId="58BA28D4" w14:textId="77777777" w:rsidR="003D337F" w:rsidRPr="00C077EF" w:rsidRDefault="003D337F" w:rsidP="00C077EF">
                            <w:pPr>
                              <w:jc w:val="right"/>
                              <w:rPr>
                                <w:b/>
                              </w:rPr>
                            </w:pPr>
                            <w:r w:rsidRPr="00C077EF">
                              <w:rPr>
                                <w:b/>
                              </w:rPr>
                              <w:t>25</w:t>
                            </w:r>
                          </w:p>
                        </w:tc>
                        <w:tc>
                          <w:tcPr>
                            <w:tcW w:w="1440" w:type="dxa"/>
                            <w:shd w:val="clear" w:color="auto" w:fill="auto"/>
                          </w:tcPr>
                          <w:p w14:paraId="78BD36A9" w14:textId="77777777" w:rsidR="003D337F" w:rsidRPr="00C077EF" w:rsidRDefault="003D337F" w:rsidP="00C077EF">
                            <w:pPr>
                              <w:jc w:val="right"/>
                              <w:rPr>
                                <w:b/>
                              </w:rPr>
                            </w:pPr>
                            <w:r w:rsidRPr="00C077EF">
                              <w:rPr>
                                <w:b/>
                              </w:rPr>
                              <w:t>125</w:t>
                            </w:r>
                          </w:p>
                        </w:tc>
                      </w:tr>
                    </w:tbl>
                    <w:p w14:paraId="707604D3" w14:textId="77777777" w:rsidR="003D337F" w:rsidRPr="004F051B" w:rsidRDefault="003D337F" w:rsidP="003D337F"/>
                  </w:txbxContent>
                </v:textbox>
              </v:shape>
            </w:pict>
          </mc:Fallback>
        </mc:AlternateContent>
      </w:r>
    </w:p>
    <w:p w14:paraId="24117F16" w14:textId="77777777" w:rsidR="003D337F" w:rsidRDefault="003D337F" w:rsidP="003D337F">
      <w:pPr>
        <w:spacing w:after="0"/>
        <w:rPr>
          <w:b/>
        </w:rPr>
      </w:pPr>
    </w:p>
    <w:p w14:paraId="4E452EAE" w14:textId="77777777" w:rsidR="003D337F" w:rsidRDefault="003D337F" w:rsidP="003D337F">
      <w:pPr>
        <w:spacing w:after="0"/>
        <w:rPr>
          <w:b/>
        </w:rPr>
      </w:pPr>
    </w:p>
    <w:p w14:paraId="4F1CB22F" w14:textId="77777777" w:rsidR="003D337F" w:rsidRDefault="003D337F" w:rsidP="003D337F">
      <w:pPr>
        <w:spacing w:after="0"/>
        <w:rPr>
          <w:b/>
        </w:rPr>
      </w:pPr>
    </w:p>
    <w:p w14:paraId="1AECA146" w14:textId="77777777" w:rsidR="003D337F" w:rsidRDefault="003D337F" w:rsidP="003D337F">
      <w:pPr>
        <w:spacing w:after="0"/>
        <w:rPr>
          <w:b/>
        </w:rPr>
      </w:pPr>
    </w:p>
    <w:p w14:paraId="02F3B900" w14:textId="77777777" w:rsidR="003D337F" w:rsidRDefault="003D337F" w:rsidP="003D337F">
      <w:pPr>
        <w:spacing w:after="0"/>
        <w:rPr>
          <w:b/>
        </w:rPr>
      </w:pPr>
    </w:p>
    <w:p w14:paraId="5B0CDBD0" w14:textId="77777777" w:rsidR="003D337F" w:rsidRDefault="003D337F" w:rsidP="003D337F">
      <w:pPr>
        <w:spacing w:after="0"/>
        <w:rPr>
          <w:b/>
        </w:rPr>
      </w:pPr>
    </w:p>
    <w:p w14:paraId="175997DA" w14:textId="77777777" w:rsidR="003D337F" w:rsidRPr="006C3DCE" w:rsidRDefault="003D337F" w:rsidP="003D337F">
      <w:pPr>
        <w:spacing w:after="0"/>
        <w:rPr>
          <w:b/>
          <w:i/>
        </w:rPr>
      </w:pPr>
      <w:r w:rsidRPr="006C3DCE">
        <w:rPr>
          <w:b/>
          <w:i/>
        </w:rPr>
        <w:t>Remark:</w:t>
      </w:r>
    </w:p>
    <w:p w14:paraId="63235624" w14:textId="77777777" w:rsidR="003D337F" w:rsidRDefault="003D337F" w:rsidP="003D337F">
      <w:pPr>
        <w:spacing w:after="0"/>
        <w:ind w:firstLine="720"/>
      </w:pPr>
      <w:r w:rsidRPr="006C3DCE">
        <w:rPr>
          <w:b/>
          <w:i/>
        </w:rPr>
        <w:t>Observe how format commands are used in the following program.</w:t>
      </w:r>
    </w:p>
    <w:p w14:paraId="5DAC9C03" w14:textId="77777777" w:rsidR="003D337F" w:rsidRDefault="003D337F" w:rsidP="003D337F">
      <w:pPr>
        <w:spacing w:after="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93C3CD9" wp14:editId="76F74544">
                <wp:simplePos x="0" y="0"/>
                <wp:positionH relativeFrom="column">
                  <wp:posOffset>228600</wp:posOffset>
                </wp:positionH>
                <wp:positionV relativeFrom="paragraph">
                  <wp:posOffset>96520</wp:posOffset>
                </wp:positionV>
                <wp:extent cx="5029200" cy="2781300"/>
                <wp:effectExtent l="0" t="0" r="95250" b="95250"/>
                <wp:wrapNone/>
                <wp:docPr id="7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29200" cy="27813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107763" dir="2700000" algn="ctr" rotWithShape="0">
                            <a:srgbClr val="808080">
                              <a:alpha val="50000"/>
                            </a:srgbClr>
                          </a:outerShdw>
                        </a:effectLst>
                      </wps:spPr>
                      <wps:txbx>
                        <w:txbxContent>
                          <w:p w14:paraId="031B113E" w14:textId="77777777" w:rsidR="003D337F" w:rsidRPr="00361544" w:rsidRDefault="003D337F" w:rsidP="003D337F">
                            <w:pPr>
                              <w:rPr>
                                <w:rFonts w:ascii="Courier New" w:hAnsi="Courier New" w:cs="Courier New"/>
                              </w:rPr>
                            </w:pPr>
                            <w:r w:rsidRPr="00361544">
                              <w:rPr>
                                <w:rFonts w:ascii="Courier New" w:hAnsi="Courier New" w:cs="Courier New"/>
                              </w:rPr>
                              <w:t>#include &lt;stdio.h&gt;</w:t>
                            </w:r>
                          </w:p>
                          <w:p w14:paraId="4071374A" w14:textId="77777777" w:rsidR="003D337F" w:rsidRPr="00361544" w:rsidRDefault="003D337F" w:rsidP="003D337F">
                            <w:pPr>
                              <w:rPr>
                                <w:rFonts w:ascii="Courier New" w:hAnsi="Courier New" w:cs="Courier New"/>
                              </w:rPr>
                            </w:pPr>
                            <w:r w:rsidRPr="00361544">
                              <w:rPr>
                                <w:rFonts w:ascii="Courier New" w:hAnsi="Courier New" w:cs="Courier New"/>
                              </w:rPr>
                              <w:t>int main()</w:t>
                            </w:r>
                          </w:p>
                          <w:p w14:paraId="5262DB77" w14:textId="77777777" w:rsidR="003D337F" w:rsidRPr="00361544" w:rsidRDefault="003D337F" w:rsidP="003D337F">
                            <w:pPr>
                              <w:rPr>
                                <w:rFonts w:ascii="Courier New" w:hAnsi="Courier New" w:cs="Courier New"/>
                              </w:rPr>
                            </w:pPr>
                            <w:r w:rsidRPr="00361544">
                              <w:rPr>
                                <w:rFonts w:ascii="Courier New" w:hAnsi="Courier New" w:cs="Courier New"/>
                              </w:rPr>
                              <w:t>{</w:t>
                            </w:r>
                          </w:p>
                          <w:p w14:paraId="358A3CF2" w14:textId="77777777" w:rsidR="003D337F" w:rsidRPr="00361544" w:rsidRDefault="003D337F" w:rsidP="003D337F">
                            <w:pPr>
                              <w:rPr>
                                <w:rFonts w:ascii="Courier New" w:hAnsi="Courier New" w:cs="Courier New"/>
                              </w:rPr>
                            </w:pPr>
                            <w:r w:rsidRPr="00361544">
                              <w:rPr>
                                <w:rFonts w:ascii="Courier New" w:hAnsi="Courier New" w:cs="Courier New"/>
                              </w:rPr>
                              <w:tab/>
                              <w:t>printf("%5d%5d\n", 1, 2);</w:t>
                            </w:r>
                            <w:r w:rsidRPr="00361544">
                              <w:rPr>
                                <w:rFonts w:ascii="Courier New" w:hAnsi="Courier New" w:cs="Courier New"/>
                              </w:rPr>
                              <w:tab/>
                              <w:t>//Right Align</w:t>
                            </w:r>
                          </w:p>
                          <w:p w14:paraId="1350EC27" w14:textId="77777777" w:rsidR="003D337F" w:rsidRPr="00361544" w:rsidRDefault="003D337F" w:rsidP="003D337F">
                            <w:pPr>
                              <w:rPr>
                                <w:rFonts w:ascii="Courier New" w:hAnsi="Courier New" w:cs="Courier New"/>
                              </w:rPr>
                            </w:pPr>
                            <w:r w:rsidRPr="00361544">
                              <w:rPr>
                                <w:rFonts w:ascii="Courier New" w:hAnsi="Courier New" w:cs="Courier New"/>
                              </w:rPr>
                              <w:tab/>
                              <w:t>printf("%5d%5d\n", 10, 20);</w:t>
                            </w:r>
                            <w:r w:rsidRPr="00361544">
                              <w:rPr>
                                <w:rFonts w:ascii="Courier New" w:hAnsi="Courier New" w:cs="Courier New"/>
                              </w:rPr>
                              <w:tab/>
                              <w:t>//Right Align</w:t>
                            </w:r>
                          </w:p>
                          <w:p w14:paraId="22805EA6" w14:textId="77777777" w:rsidR="003D337F" w:rsidRPr="00361544" w:rsidRDefault="003D337F" w:rsidP="003D337F">
                            <w:pPr>
                              <w:rPr>
                                <w:rFonts w:ascii="Courier New" w:hAnsi="Courier New" w:cs="Courier New"/>
                              </w:rPr>
                            </w:pPr>
                            <w:r w:rsidRPr="00361544">
                              <w:rPr>
                                <w:rFonts w:ascii="Courier New" w:hAnsi="Courier New" w:cs="Courier New"/>
                              </w:rPr>
                              <w:tab/>
                              <w:t>printf("\n\n\n");</w:t>
                            </w:r>
                          </w:p>
                          <w:p w14:paraId="31BBCEE9" w14:textId="77777777" w:rsidR="003D337F" w:rsidRPr="00361544" w:rsidRDefault="003D337F" w:rsidP="003D337F">
                            <w:pPr>
                              <w:rPr>
                                <w:rFonts w:ascii="Courier New" w:hAnsi="Courier New" w:cs="Courier New"/>
                              </w:rPr>
                            </w:pPr>
                            <w:r w:rsidRPr="00361544">
                              <w:rPr>
                                <w:rFonts w:ascii="Courier New" w:hAnsi="Courier New" w:cs="Courier New"/>
                              </w:rPr>
                              <w:tab/>
                              <w:t>printf("</w:t>
                            </w:r>
                            <w:r>
                              <w:rPr>
                                <w:rFonts w:ascii="Courier New" w:hAnsi="Courier New" w:cs="Courier New"/>
                              </w:rPr>
                              <w:t>%-5d%-5d\n", 1, 2);</w:t>
                            </w:r>
                            <w:r>
                              <w:rPr>
                                <w:rFonts w:ascii="Courier New" w:hAnsi="Courier New" w:cs="Courier New"/>
                              </w:rPr>
                              <w:tab/>
                              <w:t>//Left Align</w:t>
                            </w:r>
                          </w:p>
                          <w:p w14:paraId="0CFD9ADD" w14:textId="77777777" w:rsidR="003D337F" w:rsidRPr="00361544" w:rsidRDefault="003D337F" w:rsidP="003D337F">
                            <w:pPr>
                              <w:rPr>
                                <w:rFonts w:ascii="Courier New" w:hAnsi="Courier New" w:cs="Courier New"/>
                              </w:rPr>
                            </w:pPr>
                            <w:r w:rsidRPr="00361544">
                              <w:rPr>
                                <w:rFonts w:ascii="Courier New" w:hAnsi="Courier New" w:cs="Courier New"/>
                              </w:rPr>
                              <w:tab/>
                              <w:t>printf("%-</w:t>
                            </w:r>
                            <w:r>
                              <w:rPr>
                                <w:rFonts w:ascii="Courier New" w:hAnsi="Courier New" w:cs="Courier New"/>
                              </w:rPr>
                              <w:t>5d%-5d\n", 10, 20);</w:t>
                            </w:r>
                            <w:r>
                              <w:rPr>
                                <w:rFonts w:ascii="Courier New" w:hAnsi="Courier New" w:cs="Courier New"/>
                              </w:rPr>
                              <w:tab/>
                              <w:t>//Left Align</w:t>
                            </w:r>
                          </w:p>
                          <w:p w14:paraId="782AB812" w14:textId="77777777" w:rsidR="003D337F" w:rsidRPr="00361544" w:rsidRDefault="003D337F" w:rsidP="003D337F">
                            <w:pPr>
                              <w:rPr>
                                <w:rFonts w:ascii="Courier New" w:hAnsi="Courier New" w:cs="Courier New"/>
                              </w:rPr>
                            </w:pPr>
                            <w:r w:rsidRPr="00361544">
                              <w:rPr>
                                <w:rFonts w:ascii="Courier New" w:hAnsi="Courier New" w:cs="Courier New"/>
                              </w:rPr>
                              <w:tab/>
                              <w:t>return 0;</w:t>
                            </w:r>
                          </w:p>
                          <w:p w14:paraId="19E475B0" w14:textId="77777777" w:rsidR="003D337F" w:rsidRPr="00361544" w:rsidRDefault="003D337F" w:rsidP="003D337F">
                            <w:pPr>
                              <w:rPr>
                                <w:rFonts w:ascii="Courier New" w:hAnsi="Courier New" w:cs="Courier New"/>
                              </w:rPr>
                            </w:pPr>
                            <w:r w:rsidRPr="00361544">
                              <w:rPr>
                                <w:rFonts w:ascii="Courier New" w:hAnsi="Courier New" w:cs="Courier New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93C3CD9" id="Text Box 7" o:spid="_x0000_s1027" type="#_x0000_t202" style="position:absolute;margin-left:18pt;margin-top:7.6pt;width:396pt;height:219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">
                <v:shadow on="t" opacity=".5" offset="6pt,6pt"/>
                <v:textbox>
                  <w:txbxContent>
                    <w:p w14:paraId="031B113E" w14:textId="77777777" w:rsidR="003D337F" w:rsidRPr="00361544" w:rsidRDefault="003D337F" w:rsidP="003D337F">
                      <w:pPr>
                        <w:rPr>
                          <w:rFonts w:ascii="Courier New" w:hAnsi="Courier New" w:cs="Courier New"/>
                        </w:rPr>
                      </w:pPr>
                      <w:r w:rsidRPr="00361544">
                        <w:rPr>
                          <w:rFonts w:ascii="Courier New" w:hAnsi="Courier New" w:cs="Courier New"/>
                        </w:rPr>
                        <w:t>#include &lt;stdio.h&gt;</w:t>
                      </w:r>
                    </w:p>
                    <w:p w14:paraId="4071374A" w14:textId="77777777" w:rsidR="003D337F" w:rsidRPr="00361544" w:rsidRDefault="003D337F" w:rsidP="003D337F">
                      <w:pPr>
                        <w:rPr>
                          <w:rFonts w:ascii="Courier New" w:hAnsi="Courier New" w:cs="Courier New"/>
                        </w:rPr>
                      </w:pPr>
                      <w:r w:rsidRPr="00361544">
                        <w:rPr>
                          <w:rFonts w:ascii="Courier New" w:hAnsi="Courier New" w:cs="Courier New"/>
                        </w:rPr>
                        <w:t>int main()</w:t>
                      </w:r>
                    </w:p>
                    <w:p w14:paraId="5262DB77" w14:textId="77777777" w:rsidR="003D337F" w:rsidRPr="00361544" w:rsidRDefault="003D337F" w:rsidP="003D337F">
                      <w:pPr>
                        <w:rPr>
                          <w:rFonts w:ascii="Courier New" w:hAnsi="Courier New" w:cs="Courier New"/>
                        </w:rPr>
                      </w:pPr>
                      <w:r w:rsidRPr="00361544">
                        <w:rPr>
                          <w:rFonts w:ascii="Courier New" w:hAnsi="Courier New" w:cs="Courier New"/>
                        </w:rPr>
                        <w:t>{</w:t>
                      </w:r>
                    </w:p>
                    <w:p w14:paraId="358A3CF2" w14:textId="77777777" w:rsidR="003D337F" w:rsidRPr="00361544" w:rsidRDefault="003D337F" w:rsidP="003D337F">
                      <w:pPr>
                        <w:rPr>
                          <w:rFonts w:ascii="Courier New" w:hAnsi="Courier New" w:cs="Courier New"/>
                        </w:rPr>
                      </w:pPr>
                      <w:r w:rsidRPr="00361544">
                        <w:rPr>
                          <w:rFonts w:ascii="Courier New" w:hAnsi="Courier New" w:cs="Courier New"/>
                        </w:rPr>
                        <w:tab/>
                        <w:t>printf("%5d%5d\n", 1, 2);</w:t>
                      </w:r>
                      <w:r w:rsidRPr="00361544">
                        <w:rPr>
                          <w:rFonts w:ascii="Courier New" w:hAnsi="Courier New" w:cs="Courier New"/>
                        </w:rPr>
                        <w:tab/>
                        <w:t>//Right Align</w:t>
                      </w:r>
                    </w:p>
                    <w:p w14:paraId="1350EC27" w14:textId="77777777" w:rsidR="003D337F" w:rsidRPr="00361544" w:rsidRDefault="003D337F" w:rsidP="003D337F">
                      <w:pPr>
                        <w:rPr>
                          <w:rFonts w:ascii="Courier New" w:hAnsi="Courier New" w:cs="Courier New"/>
                        </w:rPr>
                      </w:pPr>
                      <w:r w:rsidRPr="00361544">
                        <w:rPr>
                          <w:rFonts w:ascii="Courier New" w:hAnsi="Courier New" w:cs="Courier New"/>
                        </w:rPr>
                        <w:tab/>
                        <w:t>printf("%5d%5d\n", 10, 20);</w:t>
                      </w:r>
                      <w:r w:rsidRPr="00361544">
                        <w:rPr>
                          <w:rFonts w:ascii="Courier New" w:hAnsi="Courier New" w:cs="Courier New"/>
                        </w:rPr>
                        <w:tab/>
                        <w:t>//Right Align</w:t>
                      </w:r>
                    </w:p>
                    <w:p w14:paraId="22805EA6" w14:textId="77777777" w:rsidR="003D337F" w:rsidRPr="00361544" w:rsidRDefault="003D337F" w:rsidP="003D337F">
                      <w:pPr>
                        <w:rPr>
                          <w:rFonts w:ascii="Courier New" w:hAnsi="Courier New" w:cs="Courier New"/>
                        </w:rPr>
                      </w:pPr>
                      <w:r w:rsidRPr="00361544">
                        <w:rPr>
                          <w:rFonts w:ascii="Courier New" w:hAnsi="Courier New" w:cs="Courier New"/>
                        </w:rPr>
                        <w:tab/>
                        <w:t>printf("\n\n\n");</w:t>
                      </w:r>
                    </w:p>
                    <w:p w14:paraId="31BBCEE9" w14:textId="77777777" w:rsidR="003D337F" w:rsidRPr="00361544" w:rsidRDefault="003D337F" w:rsidP="003D337F">
                      <w:pPr>
                        <w:rPr>
                          <w:rFonts w:ascii="Courier New" w:hAnsi="Courier New" w:cs="Courier New"/>
                        </w:rPr>
                      </w:pPr>
                      <w:r w:rsidRPr="00361544">
                        <w:rPr>
                          <w:rFonts w:ascii="Courier New" w:hAnsi="Courier New" w:cs="Courier New"/>
                        </w:rPr>
                        <w:tab/>
                        <w:t>printf("</w:t>
                      </w:r>
                      <w:r>
                        <w:rPr>
                          <w:rFonts w:ascii="Courier New" w:hAnsi="Courier New" w:cs="Courier New"/>
                        </w:rPr>
                        <w:t>%-5d%-5d\n", 1, 2);</w:t>
                      </w:r>
                      <w:r>
                        <w:rPr>
                          <w:rFonts w:ascii="Courier New" w:hAnsi="Courier New" w:cs="Courier New"/>
                        </w:rPr>
                        <w:tab/>
                        <w:t>//Left Align</w:t>
                      </w:r>
                    </w:p>
                    <w:p w14:paraId="0CFD9ADD" w14:textId="77777777" w:rsidR="003D337F" w:rsidRPr="00361544" w:rsidRDefault="003D337F" w:rsidP="003D337F">
                      <w:pPr>
                        <w:rPr>
                          <w:rFonts w:ascii="Courier New" w:hAnsi="Courier New" w:cs="Courier New"/>
                        </w:rPr>
                      </w:pPr>
                      <w:r w:rsidRPr="00361544">
                        <w:rPr>
                          <w:rFonts w:ascii="Courier New" w:hAnsi="Courier New" w:cs="Courier New"/>
                        </w:rPr>
                        <w:tab/>
                        <w:t>printf("%-</w:t>
                      </w:r>
                      <w:r>
                        <w:rPr>
                          <w:rFonts w:ascii="Courier New" w:hAnsi="Courier New" w:cs="Courier New"/>
                        </w:rPr>
                        <w:t>5d%-5d\n", 10, 20);</w:t>
                      </w:r>
                      <w:r>
                        <w:rPr>
                          <w:rFonts w:ascii="Courier New" w:hAnsi="Courier New" w:cs="Courier New"/>
                        </w:rPr>
                        <w:tab/>
                        <w:t>//Left Align</w:t>
                      </w:r>
                    </w:p>
                    <w:p w14:paraId="782AB812" w14:textId="77777777" w:rsidR="003D337F" w:rsidRPr="00361544" w:rsidRDefault="003D337F" w:rsidP="003D337F">
                      <w:pPr>
                        <w:rPr>
                          <w:rFonts w:ascii="Courier New" w:hAnsi="Courier New" w:cs="Courier New"/>
                        </w:rPr>
                      </w:pPr>
                      <w:r w:rsidRPr="00361544">
                        <w:rPr>
                          <w:rFonts w:ascii="Courier New" w:hAnsi="Courier New" w:cs="Courier New"/>
                        </w:rPr>
                        <w:tab/>
                        <w:t>return 0;</w:t>
                      </w:r>
                    </w:p>
                    <w:p w14:paraId="19E475B0" w14:textId="77777777" w:rsidR="003D337F" w:rsidRPr="00361544" w:rsidRDefault="003D337F" w:rsidP="003D337F">
                      <w:pPr>
                        <w:rPr>
                          <w:rFonts w:ascii="Courier New" w:hAnsi="Courier New" w:cs="Courier New"/>
                        </w:rPr>
                      </w:pPr>
                      <w:r w:rsidRPr="00361544">
                        <w:rPr>
                          <w:rFonts w:ascii="Courier New" w:hAnsi="Courier New" w:cs="Courier New"/>
                        </w:rPr>
                        <w:t>}</w:t>
                      </w:r>
                    </w:p>
                  </w:txbxContent>
                </v:textbox>
              </v:shape>
            </w:pict>
          </mc:Fallback>
        </mc:AlternateContent>
      </w:r>
    </w:p>
    <w:p w14:paraId="41E9FF5F" w14:textId="77777777" w:rsidR="003D337F" w:rsidRDefault="003D337F" w:rsidP="003D337F">
      <w:pPr>
        <w:spacing w:after="0"/>
      </w:pPr>
    </w:p>
    <w:p w14:paraId="48F6C903" w14:textId="77777777" w:rsidR="003D337F" w:rsidRDefault="003D337F" w:rsidP="003D337F">
      <w:pPr>
        <w:spacing w:after="0"/>
      </w:pPr>
    </w:p>
    <w:p w14:paraId="3E8A4857" w14:textId="77777777" w:rsidR="003D337F" w:rsidRDefault="003D337F" w:rsidP="003D337F">
      <w:pPr>
        <w:spacing w:after="0"/>
      </w:pPr>
    </w:p>
    <w:p w14:paraId="5A05F9AF" w14:textId="77777777" w:rsidR="003D337F" w:rsidRDefault="003D337F" w:rsidP="003D337F">
      <w:pPr>
        <w:spacing w:after="0"/>
      </w:pPr>
    </w:p>
    <w:p w14:paraId="3248A4BD" w14:textId="77777777" w:rsidR="003D337F" w:rsidRDefault="003D337F" w:rsidP="003D337F">
      <w:pPr>
        <w:spacing w:after="0"/>
      </w:pPr>
    </w:p>
    <w:p w14:paraId="27E4AB4C" w14:textId="77777777" w:rsidR="003D337F" w:rsidRDefault="003D337F" w:rsidP="003D337F">
      <w:pPr>
        <w:spacing w:after="0"/>
      </w:pPr>
    </w:p>
    <w:p w14:paraId="0A8C44C6" w14:textId="77777777" w:rsidR="003D337F" w:rsidRDefault="003D337F" w:rsidP="003D337F">
      <w:pPr>
        <w:spacing w:after="0"/>
      </w:pPr>
    </w:p>
    <w:p w14:paraId="42372251" w14:textId="77777777" w:rsidR="003D337F" w:rsidRDefault="003D337F" w:rsidP="003D337F">
      <w:pPr>
        <w:spacing w:after="0"/>
      </w:pPr>
    </w:p>
    <w:p w14:paraId="582C54B7" w14:textId="77777777" w:rsidR="003D337F" w:rsidRDefault="003D337F" w:rsidP="003D337F">
      <w:pPr>
        <w:spacing w:after="0"/>
      </w:pPr>
    </w:p>
    <w:p w14:paraId="37BAE1C6" w14:textId="77777777" w:rsidR="003D337F" w:rsidRDefault="003D337F" w:rsidP="003D337F">
      <w:pPr>
        <w:spacing w:after="0"/>
      </w:pPr>
    </w:p>
    <w:p w14:paraId="177434FC" w14:textId="77777777" w:rsidR="003D337F" w:rsidRDefault="003D337F" w:rsidP="003D337F">
      <w:pPr>
        <w:spacing w:after="0"/>
      </w:pPr>
    </w:p>
    <w:p w14:paraId="60216908" w14:textId="77777777" w:rsidR="003D337F" w:rsidRDefault="003D337F" w:rsidP="003D337F">
      <w:pPr>
        <w:spacing w:after="0"/>
      </w:pPr>
    </w:p>
    <w:p w14:paraId="7CC74EAA" w14:textId="77777777" w:rsidR="003D337F" w:rsidRDefault="003D337F" w:rsidP="003D337F">
      <w:pPr>
        <w:spacing w:after="0"/>
      </w:pPr>
    </w:p>
    <w:p w14:paraId="0521CC25" w14:textId="77777777" w:rsidR="003D337F" w:rsidRDefault="003D337F" w:rsidP="003D337F">
      <w:pPr>
        <w:spacing w:after="0"/>
      </w:pPr>
    </w:p>
    <w:p w14:paraId="7CA148A2" w14:textId="767F7EFE" w:rsidR="003D337F" w:rsidRPr="000B0BDB" w:rsidRDefault="003D337F" w:rsidP="003D337F">
      <w:pPr>
        <w:spacing w:after="0"/>
        <w:rPr>
          <w:b/>
          <w:u w:val="single"/>
        </w:rPr>
      </w:pPr>
      <w:r w:rsidRPr="000B0BDB">
        <w:rPr>
          <w:b/>
          <w:u w:val="single"/>
        </w:rPr>
        <w:lastRenderedPageBreak/>
        <w:t xml:space="preserve">Question </w:t>
      </w:r>
      <w:r w:rsidR="00BB15C8">
        <w:rPr>
          <w:b/>
          <w:u w:val="single"/>
        </w:rPr>
        <w:t>4</w:t>
      </w:r>
    </w:p>
    <w:p w14:paraId="526C5A99" w14:textId="77777777" w:rsidR="003D337F" w:rsidRDefault="003D337F" w:rsidP="003D337F">
      <w:pPr>
        <w:spacing w:after="0"/>
      </w:pPr>
      <w:r>
        <w:t>Write a simple program to evaluate the average speed of a car traveled in meters per second (ms</w:t>
      </w:r>
      <w:r w:rsidRPr="00455ECB">
        <w:rPr>
          <w:vertAlign w:val="superscript"/>
        </w:rPr>
        <w:t>-1</w:t>
      </w:r>
      <w:r>
        <w:t>).  Given that</w:t>
      </w:r>
    </w:p>
    <w:p w14:paraId="21DC8137" w14:textId="77777777" w:rsidR="003D337F" w:rsidRDefault="003D337F" w:rsidP="003D337F">
      <w:pPr>
        <w:spacing w:after="0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1312" behindDoc="0" locked="0" layoutInCell="1" allowOverlap="1" wp14:anchorId="07294C40" wp14:editId="565EE12E">
                <wp:simplePos x="0" y="0"/>
                <wp:positionH relativeFrom="column">
                  <wp:posOffset>1143000</wp:posOffset>
                </wp:positionH>
                <wp:positionV relativeFrom="paragraph">
                  <wp:posOffset>10160</wp:posOffset>
                </wp:positionV>
                <wp:extent cx="2752725" cy="540385"/>
                <wp:effectExtent l="0" t="635" r="9525" b="1905"/>
                <wp:wrapNone/>
                <wp:docPr id="1" name="Group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752725" cy="540385"/>
                          <a:chOff x="1692" y="14328"/>
                          <a:chExt cx="4140" cy="720"/>
                        </a:xfrm>
                      </wpg:grpSpPr>
                      <wpg:grpSp>
                        <wpg:cNvPr id="2" name="Group 5"/>
                        <wpg:cNvGrpSpPr>
                          <a:grpSpLocks/>
                        </wpg:cNvGrpSpPr>
                        <wpg:grpSpPr bwMode="auto">
                          <a:xfrm>
                            <a:off x="3672" y="14328"/>
                            <a:ext cx="2160" cy="720"/>
                            <a:chOff x="4680" y="3780"/>
                            <a:chExt cx="540" cy="720"/>
                          </a:xfrm>
                        </wpg:grpSpPr>
                        <wps:wsp>
                          <wps:cNvPr id="3" name="Text Box 6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4680" y="3780"/>
                              <a:ext cx="540" cy="360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13314686" w14:textId="77777777" w:rsidR="003D337F" w:rsidRPr="004B2F7E" w:rsidRDefault="003D337F" w:rsidP="003D337F">
                                <w:pPr>
                                  <w:jc w:val="center"/>
                                  <w:rPr>
                                    <w:b/>
                                  </w:rPr>
                                </w:pPr>
                                <w:r w:rsidRPr="004B2F7E">
                                  <w:rPr>
                                    <w:b/>
                                  </w:rPr>
                                  <w:t>Distance travelled</w:t>
                                </w:r>
                              </w:p>
                              <w:p w14:paraId="646B2C43" w14:textId="77777777" w:rsidR="003D337F" w:rsidRPr="004C3AE8" w:rsidRDefault="003D337F" w:rsidP="003D337F">
                                <w:pPr>
                                  <w:jc w:val="center"/>
                                </w:pPr>
                                <w:r w:rsidRPr="004C3AE8">
                                  <w:t>___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4" name="Text Box 7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4680" y="4140"/>
                              <a:ext cx="540" cy="360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288700B7" w14:textId="77777777" w:rsidR="003D337F" w:rsidRPr="004B2F7E" w:rsidRDefault="003D337F" w:rsidP="003D337F">
                                <w:pPr>
                                  <w:jc w:val="center"/>
                                  <w:rPr>
                                    <w:b/>
                                  </w:rPr>
                                </w:pPr>
                                <w:r w:rsidRPr="004B2F7E">
                                  <w:rPr>
                                    <w:b/>
                                  </w:rPr>
                                  <w:t>Time taken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5" name="Line 8"/>
                          <wps:cNvCnPr>
                            <a:cxnSpLocks noChangeShapeType="1"/>
                          </wps:cNvCnPr>
                          <wps:spPr bwMode="auto">
                            <a:xfrm>
                              <a:off x="4680" y="4140"/>
                              <a:ext cx="540" cy="0"/>
                            </a:xfrm>
                            <a:prstGeom prst="line">
                              <a:avLst/>
                            </a:pr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</wpg:grpSp>
                      <wps:wsp>
                        <wps:cNvPr id="6" name="Text Box 9"/>
                        <wps:cNvSpPr txBox="1">
                          <a:spLocks noChangeArrowheads="1"/>
                        </wps:cNvSpPr>
                        <wps:spPr bwMode="auto">
                          <a:xfrm>
                            <a:off x="1692" y="14508"/>
                            <a:ext cx="1800" cy="54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CB97084" w14:textId="77777777" w:rsidR="003D337F" w:rsidRPr="00871B36" w:rsidRDefault="003D337F" w:rsidP="003D337F">
                              <w:pPr>
                                <w:rPr>
                                  <w:b/>
                                  <w:sz w:val="28"/>
                                  <w:szCs w:val="28"/>
                                </w:rPr>
                              </w:pPr>
                              <w:r w:rsidRPr="004C3AE8">
                                <w:rPr>
                                  <w:b/>
                                </w:rPr>
                                <w:t>Average</w:t>
                              </w:r>
                              <w:r>
                                <w:rPr>
                                  <w:b/>
                                  <w:sz w:val="28"/>
                                  <w:szCs w:val="28"/>
                                </w:rPr>
                                <w:t xml:space="preserve"> s</w:t>
                              </w:r>
                              <w:r w:rsidRPr="004C3AE8">
                                <w:rPr>
                                  <w:b/>
                                </w:rPr>
                                <w:t>peed</w:t>
                              </w:r>
                              <w:r>
                                <w:rPr>
                                  <w:b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sz w:val="28"/>
                                  <w:szCs w:val="28"/>
                                </w:rPr>
                                <w:t>=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7294C40" id="Group 1" o:spid="_x0000_s1028" style="position:absolute;margin-left:90pt;margin-top:.8pt;width:216.75pt;height:42.55pt;z-index:251661312" coordorigin="1692,14328" coordsize="4140,7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">
                <v:group id="Group 5" o:spid="_x0000_s1029" style="position:absolute;left:3672;top:14328;width:2160;height:720" coordorigin="4680,3780" coordsize="540,7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">
                  <v:shape id="Text Box 6" o:spid="_x0000_s1030" type="#_x0000_t202" style="position:absolute;left:4680;top:3780;width:54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" stroked="f">
                    <v:textbox>
                      <w:txbxContent>
                        <w:p w14:paraId="13314686" w14:textId="77777777" w:rsidR="003D337F" w:rsidRPr="004B2F7E" w:rsidRDefault="003D337F" w:rsidP="003D337F">
                          <w:pPr>
                            <w:jc w:val="center"/>
                            <w:rPr>
                              <w:b/>
                            </w:rPr>
                          </w:pPr>
                          <w:r w:rsidRPr="004B2F7E">
                            <w:rPr>
                              <w:b/>
                            </w:rPr>
                            <w:t>Distance travelled</w:t>
                          </w:r>
                        </w:p>
                        <w:p w14:paraId="646B2C43" w14:textId="77777777" w:rsidR="003D337F" w:rsidRPr="004C3AE8" w:rsidRDefault="003D337F" w:rsidP="003D337F">
                          <w:pPr>
                            <w:jc w:val="center"/>
                          </w:pPr>
                          <w:r w:rsidRPr="004C3AE8">
                            <w:t>___</w:t>
                          </w:r>
                        </w:p>
                      </w:txbxContent>
                    </v:textbox>
                  </v:shape>
                  <v:shape id="_x0000_s1031" type="#_x0000_t202" style="position:absolute;left:4680;top:4140;width:54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" stroked="f">
                    <v:textbox>
                      <w:txbxContent>
                        <w:p w14:paraId="288700B7" w14:textId="77777777" w:rsidR="003D337F" w:rsidRPr="004B2F7E" w:rsidRDefault="003D337F" w:rsidP="003D337F">
                          <w:pPr>
                            <w:jc w:val="center"/>
                            <w:rPr>
                              <w:b/>
                            </w:rPr>
                          </w:pPr>
                          <w:r w:rsidRPr="004B2F7E">
                            <w:rPr>
                              <w:b/>
                            </w:rPr>
                            <w:t>Time taken</w:t>
                          </w:r>
                        </w:p>
                      </w:txbxContent>
                    </v:textbox>
                  </v:shape>
                  <v:line id="Line 8" o:spid="_x0000_s1032" style="position:absolute;visibility:visible;mso-wrap-style:square" from="4680,4140" to="5220,414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"/>
                </v:group>
                <v:shape id="Text Box 9" o:spid="_x0000_s1033" type="#_x0000_t202" style="position:absolute;left:1692;top:14508;width:1800;height:5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" stroked="f">
                  <v:textbox>
                    <w:txbxContent>
                      <w:p w14:paraId="6CB97084" w14:textId="77777777" w:rsidR="003D337F" w:rsidRPr="00871B36" w:rsidRDefault="003D337F" w:rsidP="003D337F">
                        <w:pPr>
                          <w:rPr>
                            <w:b/>
                            <w:sz w:val="28"/>
                            <w:szCs w:val="28"/>
                          </w:rPr>
                        </w:pPr>
                        <w:r w:rsidRPr="004C3AE8">
                          <w:rPr>
                            <w:b/>
                          </w:rPr>
                          <w:t>Average</w:t>
                        </w:r>
                        <w:r>
                          <w:rPr>
                            <w:b/>
                            <w:sz w:val="28"/>
                            <w:szCs w:val="28"/>
                          </w:rPr>
                          <w:t xml:space="preserve"> s</w:t>
                        </w:r>
                        <w:r w:rsidRPr="004C3AE8">
                          <w:rPr>
                            <w:b/>
                          </w:rPr>
                          <w:t>peed</w:t>
                        </w:r>
                        <w:r>
                          <w:rPr>
                            <w:b/>
                          </w:rPr>
                          <w:t xml:space="preserve"> </w:t>
                        </w:r>
                        <w:r>
                          <w:rPr>
                            <w:b/>
                            <w:sz w:val="28"/>
                            <w:szCs w:val="28"/>
                          </w:rPr>
                          <w:t>=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14:paraId="2355E875" w14:textId="77777777" w:rsidR="003D337F" w:rsidRDefault="003D337F" w:rsidP="003D337F">
      <w:pPr>
        <w:spacing w:after="0"/>
      </w:pPr>
    </w:p>
    <w:p w14:paraId="31C3A34D" w14:textId="77777777" w:rsidR="003D337F" w:rsidRDefault="003D337F" w:rsidP="003D337F">
      <w:pPr>
        <w:spacing w:after="0"/>
      </w:pPr>
    </w:p>
    <w:p w14:paraId="395C8FCC" w14:textId="77777777" w:rsidR="003D337F" w:rsidRDefault="003D337F" w:rsidP="003D337F">
      <w:pPr>
        <w:spacing w:after="0"/>
      </w:pPr>
    </w:p>
    <w:p w14:paraId="2F05623F" w14:textId="77777777" w:rsidR="003D337F" w:rsidRDefault="003D337F" w:rsidP="003D337F">
      <w:pPr>
        <w:spacing w:after="0"/>
      </w:pPr>
      <w:r>
        <w:t>Try using integer variables. What would be the problem? Why?  How to fix the problem?</w:t>
      </w:r>
    </w:p>
    <w:p w14:paraId="7C96DC41" w14:textId="77777777" w:rsidR="003D337F" w:rsidRDefault="003D337F" w:rsidP="003D337F">
      <w:pPr>
        <w:spacing w:after="0"/>
        <w:rPr>
          <w:b/>
        </w:rPr>
      </w:pPr>
    </w:p>
    <w:p w14:paraId="428CB3DB" w14:textId="3E9C6876" w:rsidR="003D337F" w:rsidRPr="000B0BDB" w:rsidRDefault="003D337F" w:rsidP="003D337F">
      <w:pPr>
        <w:spacing w:after="0"/>
        <w:rPr>
          <w:b/>
          <w:u w:val="single"/>
        </w:rPr>
      </w:pPr>
      <w:r w:rsidRPr="000B0BDB">
        <w:rPr>
          <w:b/>
          <w:u w:val="single"/>
        </w:rPr>
        <w:t xml:space="preserve">Question </w:t>
      </w:r>
      <w:r w:rsidR="00BB15C8">
        <w:rPr>
          <w:b/>
          <w:u w:val="single"/>
        </w:rPr>
        <w:t>5</w:t>
      </w:r>
    </w:p>
    <w:p w14:paraId="2ADCB758" w14:textId="77777777" w:rsidR="003D337F" w:rsidRDefault="003D337F" w:rsidP="003D337F">
      <w:pPr>
        <w:spacing w:after="0"/>
      </w:pPr>
      <w:r w:rsidRPr="00BB15C8">
        <w:rPr>
          <w:highlight w:val="yellow"/>
        </w:rPr>
        <w:t>Convert a temperature reading in degrees Fahrenheit to degrees Celsius, using the formula</w:t>
      </w:r>
    </w:p>
    <w:p w14:paraId="70727C30" w14:textId="77777777" w:rsidR="003D337F" w:rsidRDefault="003D337F" w:rsidP="003D337F">
      <w:pPr>
        <w:spacing w:after="0"/>
      </w:pPr>
    </w:p>
    <w:p w14:paraId="731339BE" w14:textId="77777777" w:rsidR="003D337F" w:rsidRPr="004B2F7E" w:rsidRDefault="003D337F" w:rsidP="003D337F">
      <w:pPr>
        <w:spacing w:after="0"/>
        <w:ind w:left="1440"/>
        <w:rPr>
          <w:b/>
        </w:rPr>
      </w:pPr>
      <w:r w:rsidRPr="004B2F7E">
        <w:rPr>
          <w:b/>
        </w:rPr>
        <w:t>C = ( 5 / 9 ) x ( F – 32 )</w:t>
      </w:r>
    </w:p>
    <w:p w14:paraId="439B150D" w14:textId="77777777" w:rsidR="003D337F" w:rsidRDefault="003D337F" w:rsidP="003D337F">
      <w:pPr>
        <w:spacing w:after="0"/>
      </w:pPr>
    </w:p>
    <w:p w14:paraId="2F836446" w14:textId="77777777" w:rsidR="003D337F" w:rsidRDefault="003D337F" w:rsidP="003D337F">
      <w:pPr>
        <w:spacing w:after="0"/>
      </w:pPr>
      <w:r>
        <w:t>Test the program with the following values: 68, 150, 212, 0, -22, -200 (degree Fahrenheit).</w:t>
      </w:r>
    </w:p>
    <w:p w14:paraId="5EAA8F05" w14:textId="34A0BCF9" w:rsidR="00C41959" w:rsidRDefault="00C41959" w:rsidP="00C41959">
      <w:pPr>
        <w:spacing w:after="0"/>
        <w:rPr>
          <w:b/>
          <w:u w:val="single"/>
        </w:rPr>
      </w:pPr>
      <w:r>
        <w:rPr>
          <w:b/>
          <w:u w:val="single"/>
        </w:rPr>
        <w:t xml:space="preserve">Question </w:t>
      </w:r>
      <w:r w:rsidR="00BB15C8">
        <w:rPr>
          <w:b/>
          <w:u w:val="single"/>
        </w:rPr>
        <w:t>6</w:t>
      </w:r>
    </w:p>
    <w:p w14:paraId="503D987E" w14:textId="77777777" w:rsidR="00C41959" w:rsidRPr="00C41959" w:rsidRDefault="00C41959" w:rsidP="00C41959">
      <w:pPr>
        <w:spacing w:after="0"/>
        <w:rPr>
          <w:b/>
          <w:u w:val="single"/>
        </w:rPr>
      </w:pPr>
    </w:p>
    <w:p w14:paraId="66100645" w14:textId="77777777" w:rsidR="00C41959" w:rsidRPr="00C41959" w:rsidRDefault="00C41959" w:rsidP="00C41959">
      <w:pPr>
        <w:shd w:val="clear" w:color="auto" w:fill="FFFFFF"/>
        <w:spacing w:after="0" w:line="240" w:lineRule="auto"/>
      </w:pPr>
      <w:r w:rsidRPr="00C41959">
        <w:t>What will be output of the following program?</w:t>
      </w:r>
    </w:p>
    <w:p w14:paraId="0FCD5F82" w14:textId="77777777" w:rsidR="00C41959" w:rsidRPr="00C41959" w:rsidRDefault="00C41959" w:rsidP="00C41959">
      <w:pPr>
        <w:shd w:val="clear" w:color="auto" w:fill="FFFFFF"/>
        <w:spacing w:after="0" w:line="240" w:lineRule="auto"/>
      </w:pPr>
      <w:r w:rsidRPr="00C41959">
        <w:t>        </w:t>
      </w:r>
    </w:p>
    <w:p w14:paraId="54D5BAEB" w14:textId="77777777" w:rsidR="00C41959" w:rsidRPr="00C41959" w:rsidRDefault="00C41959" w:rsidP="00C41959">
      <w:pPr>
        <w:shd w:val="clear" w:color="auto" w:fill="FFFFFF"/>
        <w:spacing w:after="0" w:line="240" w:lineRule="auto"/>
      </w:pPr>
      <w:r w:rsidRPr="00C41959">
        <w:t>#include&lt;stdio.h&gt;</w:t>
      </w:r>
    </w:p>
    <w:p w14:paraId="2670A828" w14:textId="77777777" w:rsidR="00C41959" w:rsidRPr="00C41959" w:rsidRDefault="00C41959" w:rsidP="00C41959">
      <w:pPr>
        <w:shd w:val="clear" w:color="auto" w:fill="FFFFFF"/>
        <w:spacing w:after="0" w:line="240" w:lineRule="auto"/>
      </w:pPr>
      <w:r w:rsidRPr="00C41959">
        <w:t>int main(){</w:t>
      </w:r>
    </w:p>
    <w:p w14:paraId="4AEFD7C1" w14:textId="77777777" w:rsidR="00C41959" w:rsidRPr="00C41959" w:rsidRDefault="00C41959" w:rsidP="00C41959">
      <w:pPr>
        <w:shd w:val="clear" w:color="auto" w:fill="FFFFFF"/>
        <w:spacing w:after="0" w:line="240" w:lineRule="auto"/>
      </w:pPr>
      <w:r w:rsidRPr="00C41959">
        <w:t>    int i=5,j;</w:t>
      </w:r>
    </w:p>
    <w:p w14:paraId="6E34DD0E" w14:textId="77777777" w:rsidR="00C41959" w:rsidRPr="00C41959" w:rsidRDefault="00C41959" w:rsidP="00C41959">
      <w:pPr>
        <w:shd w:val="clear" w:color="auto" w:fill="FFFFFF"/>
        <w:spacing w:after="0" w:line="240" w:lineRule="auto"/>
      </w:pPr>
      <w:r w:rsidRPr="00C41959">
        <w:t>    j=++i+++i+++i;</w:t>
      </w:r>
    </w:p>
    <w:p w14:paraId="7D114909" w14:textId="77777777" w:rsidR="00C41959" w:rsidRPr="00C41959" w:rsidRDefault="00C41959" w:rsidP="00C41959">
      <w:pPr>
        <w:shd w:val="clear" w:color="auto" w:fill="FFFFFF"/>
        <w:spacing w:after="0" w:line="240" w:lineRule="auto"/>
      </w:pPr>
      <w:r w:rsidRPr="00C41959">
        <w:t>    printf("%d %d",i,j);</w:t>
      </w:r>
    </w:p>
    <w:p w14:paraId="1B2BCE4A" w14:textId="77777777" w:rsidR="00C41959" w:rsidRPr="00C41959" w:rsidRDefault="00C41959" w:rsidP="00C41959">
      <w:pPr>
        <w:shd w:val="clear" w:color="auto" w:fill="FFFFFF"/>
        <w:spacing w:after="0" w:line="240" w:lineRule="auto"/>
      </w:pPr>
      <w:r w:rsidRPr="00C41959">
        <w:t>    return 0;</w:t>
      </w:r>
    </w:p>
    <w:p w14:paraId="7A95B5A3" w14:textId="77777777" w:rsidR="00C41959" w:rsidRPr="00C41959" w:rsidRDefault="00C41959" w:rsidP="00C41959">
      <w:pPr>
        <w:shd w:val="clear" w:color="auto" w:fill="FFFFFF"/>
        <w:spacing w:after="0" w:line="240" w:lineRule="auto"/>
      </w:pPr>
      <w:r w:rsidRPr="00C41959">
        <w:t>}</w:t>
      </w:r>
    </w:p>
    <w:p w14:paraId="5C66165D" w14:textId="2ECC7BF3" w:rsidR="00C41959" w:rsidRDefault="00C41959" w:rsidP="00C41959">
      <w:pPr>
        <w:spacing w:after="0"/>
        <w:rPr>
          <w:b/>
          <w:u w:val="single"/>
        </w:rPr>
      </w:pPr>
      <w:r>
        <w:rPr>
          <w:b/>
          <w:u w:val="single"/>
        </w:rPr>
        <w:t xml:space="preserve">Question </w:t>
      </w:r>
      <w:r w:rsidR="00BB15C8">
        <w:rPr>
          <w:b/>
          <w:u w:val="single"/>
        </w:rPr>
        <w:t>7</w:t>
      </w:r>
    </w:p>
    <w:p w14:paraId="5374DA35" w14:textId="77777777" w:rsidR="00C41959" w:rsidRDefault="00C41959" w:rsidP="003D337F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44E3F6B9" w14:textId="77777777" w:rsidR="00C41959" w:rsidRPr="00C41959" w:rsidRDefault="00C41959" w:rsidP="00C41959">
      <w:pPr>
        <w:shd w:val="clear" w:color="auto" w:fill="FFFFFF"/>
        <w:spacing w:after="0" w:line="240" w:lineRule="auto"/>
      </w:pPr>
      <w:r w:rsidRPr="00C41959">
        <w:t>What will be output of the following program?</w:t>
      </w:r>
    </w:p>
    <w:p w14:paraId="787CFE61" w14:textId="77777777" w:rsidR="00C41959" w:rsidRPr="00C41959" w:rsidRDefault="00C41959" w:rsidP="00C41959">
      <w:pPr>
        <w:shd w:val="clear" w:color="auto" w:fill="FFFFFF"/>
        <w:spacing w:after="0" w:line="240" w:lineRule="auto"/>
      </w:pPr>
    </w:p>
    <w:p w14:paraId="6E37D402" w14:textId="77777777" w:rsidR="00C41959" w:rsidRPr="00C41959" w:rsidRDefault="00C41959" w:rsidP="00C41959">
      <w:pPr>
        <w:shd w:val="clear" w:color="auto" w:fill="FFFFFF"/>
        <w:spacing w:after="0" w:line="240" w:lineRule="auto"/>
      </w:pPr>
      <w:r w:rsidRPr="00C41959">
        <w:t>#include&lt;stdio.h&gt;</w:t>
      </w:r>
    </w:p>
    <w:p w14:paraId="6ECD4BD5" w14:textId="77777777" w:rsidR="00C41959" w:rsidRPr="00C41959" w:rsidRDefault="00C41959" w:rsidP="00C41959">
      <w:pPr>
        <w:shd w:val="clear" w:color="auto" w:fill="FFFFFF"/>
        <w:spacing w:after="0" w:line="240" w:lineRule="auto"/>
      </w:pPr>
      <w:r w:rsidRPr="00C41959">
        <w:t>int main(){</w:t>
      </w:r>
    </w:p>
    <w:p w14:paraId="54E31500" w14:textId="77777777" w:rsidR="00C41959" w:rsidRPr="00C41959" w:rsidRDefault="00C41959" w:rsidP="00C41959">
      <w:pPr>
        <w:shd w:val="clear" w:color="auto" w:fill="FFFFFF"/>
        <w:spacing w:after="0" w:line="240" w:lineRule="auto"/>
      </w:pPr>
      <w:r w:rsidRPr="00C41959">
        <w:t>    int i=1;</w:t>
      </w:r>
    </w:p>
    <w:p w14:paraId="26A98D20" w14:textId="77777777" w:rsidR="00C41959" w:rsidRPr="00C41959" w:rsidRDefault="00C41959" w:rsidP="00C41959">
      <w:pPr>
        <w:shd w:val="clear" w:color="auto" w:fill="FFFFFF"/>
        <w:spacing w:after="0" w:line="240" w:lineRule="auto"/>
      </w:pPr>
      <w:r w:rsidRPr="00C41959">
        <w:t>    i=2+2*i++;</w:t>
      </w:r>
    </w:p>
    <w:p w14:paraId="5197BC39" w14:textId="77777777" w:rsidR="00C41959" w:rsidRPr="00C41959" w:rsidRDefault="00C41959" w:rsidP="00C41959">
      <w:pPr>
        <w:shd w:val="clear" w:color="auto" w:fill="FFFFFF"/>
        <w:spacing w:after="0" w:line="240" w:lineRule="auto"/>
      </w:pPr>
      <w:r w:rsidRPr="00C41959">
        <w:t>    printf("%d",i);</w:t>
      </w:r>
    </w:p>
    <w:p w14:paraId="451CA801" w14:textId="77777777" w:rsidR="00C41959" w:rsidRPr="00C41959" w:rsidRDefault="00C41959" w:rsidP="00C41959">
      <w:pPr>
        <w:shd w:val="clear" w:color="auto" w:fill="FFFFFF"/>
        <w:spacing w:after="0" w:line="240" w:lineRule="auto"/>
      </w:pPr>
      <w:r w:rsidRPr="00C41959">
        <w:t>    return 0;</w:t>
      </w:r>
    </w:p>
    <w:p w14:paraId="77660B45" w14:textId="77777777" w:rsidR="00C41959" w:rsidRPr="00C41959" w:rsidRDefault="00C41959" w:rsidP="00C41959">
      <w:pPr>
        <w:shd w:val="clear" w:color="auto" w:fill="FFFFFF"/>
        <w:spacing w:after="0" w:line="240" w:lineRule="auto"/>
      </w:pPr>
      <w:r w:rsidRPr="00C41959">
        <w:t>}</w:t>
      </w:r>
    </w:p>
    <w:p w14:paraId="20CB5F43" w14:textId="41BBED80" w:rsidR="00B6476D" w:rsidRDefault="00B6476D" w:rsidP="00B6476D">
      <w:pPr>
        <w:spacing w:after="0"/>
        <w:rPr>
          <w:b/>
          <w:u w:val="single"/>
        </w:rPr>
      </w:pPr>
      <w:r>
        <w:rPr>
          <w:b/>
          <w:u w:val="single"/>
        </w:rPr>
        <w:t xml:space="preserve">Question </w:t>
      </w:r>
      <w:r w:rsidR="00BB15C8">
        <w:rPr>
          <w:b/>
          <w:u w:val="single"/>
        </w:rPr>
        <w:t>8</w:t>
      </w:r>
    </w:p>
    <w:p w14:paraId="3512574C" w14:textId="77777777" w:rsidR="00EC6550" w:rsidRDefault="00EC6550" w:rsidP="00B6476D">
      <w:pPr>
        <w:shd w:val="clear" w:color="auto" w:fill="FFFFFF"/>
        <w:spacing w:after="0" w:line="240" w:lineRule="auto"/>
      </w:pPr>
    </w:p>
    <w:p w14:paraId="1BABBCCD" w14:textId="77777777" w:rsidR="00B6476D" w:rsidRPr="00B6476D" w:rsidRDefault="00B6476D" w:rsidP="00B6476D">
      <w:pPr>
        <w:shd w:val="clear" w:color="auto" w:fill="FFFFFF"/>
        <w:spacing w:after="0" w:line="240" w:lineRule="auto"/>
      </w:pPr>
      <w:r w:rsidRPr="00B6476D">
        <w:t>What will be output of the following program?</w:t>
      </w:r>
    </w:p>
    <w:p w14:paraId="2676D52C" w14:textId="77777777" w:rsidR="00B6476D" w:rsidRPr="00B6476D" w:rsidRDefault="00B6476D" w:rsidP="00B6476D">
      <w:pPr>
        <w:shd w:val="clear" w:color="auto" w:fill="FFFFFF"/>
        <w:spacing w:after="0" w:line="240" w:lineRule="auto"/>
      </w:pPr>
    </w:p>
    <w:p w14:paraId="37DCC483" w14:textId="77777777" w:rsidR="00B6476D" w:rsidRPr="00B6476D" w:rsidRDefault="00B6476D" w:rsidP="00B6476D">
      <w:pPr>
        <w:shd w:val="clear" w:color="auto" w:fill="FFFFFF"/>
        <w:spacing w:after="0" w:line="240" w:lineRule="auto"/>
      </w:pPr>
      <w:r w:rsidRPr="00B6476D">
        <w:t>#include&lt;stdio.h&gt;</w:t>
      </w:r>
    </w:p>
    <w:p w14:paraId="2B6BB307" w14:textId="77777777" w:rsidR="00B6476D" w:rsidRPr="00B6476D" w:rsidRDefault="00B6476D" w:rsidP="00B6476D">
      <w:pPr>
        <w:shd w:val="clear" w:color="auto" w:fill="FFFFFF"/>
        <w:spacing w:after="0" w:line="240" w:lineRule="auto"/>
      </w:pPr>
      <w:r w:rsidRPr="00B6476D">
        <w:t>int main(){</w:t>
      </w:r>
    </w:p>
    <w:p w14:paraId="5DBFDA6C" w14:textId="77777777" w:rsidR="00B6476D" w:rsidRPr="00B6476D" w:rsidRDefault="00B6476D" w:rsidP="00B6476D">
      <w:pPr>
        <w:shd w:val="clear" w:color="auto" w:fill="FFFFFF"/>
        <w:spacing w:after="0" w:line="240" w:lineRule="auto"/>
      </w:pPr>
      <w:r w:rsidRPr="00B6476D">
        <w:t>    int a=2,b=7,c=10;</w:t>
      </w:r>
    </w:p>
    <w:p w14:paraId="242B5AFF" w14:textId="77777777" w:rsidR="00B6476D" w:rsidRPr="00B6476D" w:rsidRDefault="00B6476D" w:rsidP="00B6476D">
      <w:pPr>
        <w:shd w:val="clear" w:color="auto" w:fill="FFFFFF"/>
        <w:spacing w:after="0" w:line="240" w:lineRule="auto"/>
      </w:pPr>
      <w:r w:rsidRPr="00B6476D">
        <w:t>    c=a==b;</w:t>
      </w:r>
    </w:p>
    <w:p w14:paraId="2E4EA27C" w14:textId="77777777" w:rsidR="00B6476D" w:rsidRPr="00B6476D" w:rsidRDefault="00B6476D" w:rsidP="00B6476D">
      <w:pPr>
        <w:shd w:val="clear" w:color="auto" w:fill="FFFFFF"/>
        <w:spacing w:after="0" w:line="240" w:lineRule="auto"/>
      </w:pPr>
      <w:r w:rsidRPr="00B6476D">
        <w:t>    printf("%d",c);</w:t>
      </w:r>
    </w:p>
    <w:p w14:paraId="19BC2B38" w14:textId="77777777" w:rsidR="00B6476D" w:rsidRPr="00B6476D" w:rsidRDefault="00B6476D" w:rsidP="00B6476D">
      <w:pPr>
        <w:shd w:val="clear" w:color="auto" w:fill="FFFFFF"/>
        <w:spacing w:after="0" w:line="240" w:lineRule="auto"/>
      </w:pPr>
      <w:r w:rsidRPr="00B6476D">
        <w:lastRenderedPageBreak/>
        <w:t>    return 0;</w:t>
      </w:r>
    </w:p>
    <w:p w14:paraId="62D2B159" w14:textId="77777777" w:rsidR="00B6476D" w:rsidRPr="00B6476D" w:rsidRDefault="00B6476D" w:rsidP="00B6476D">
      <w:pPr>
        <w:shd w:val="clear" w:color="auto" w:fill="FFFFFF"/>
        <w:spacing w:after="0" w:line="240" w:lineRule="auto"/>
      </w:pPr>
      <w:r w:rsidRPr="00B6476D">
        <w:t>}</w:t>
      </w:r>
    </w:p>
    <w:p w14:paraId="47EA9167" w14:textId="77777777" w:rsidR="00C41959" w:rsidRDefault="00C41959" w:rsidP="003D337F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0CD8EFBE" w14:textId="6336A680" w:rsidR="006255FF" w:rsidRDefault="006255FF" w:rsidP="006255FF">
      <w:pPr>
        <w:spacing w:after="0"/>
        <w:rPr>
          <w:b/>
          <w:u w:val="single"/>
        </w:rPr>
      </w:pPr>
      <w:r>
        <w:rPr>
          <w:b/>
          <w:u w:val="single"/>
        </w:rPr>
        <w:t xml:space="preserve">Question </w:t>
      </w:r>
      <w:r w:rsidR="00BB15C8">
        <w:rPr>
          <w:b/>
          <w:u w:val="single"/>
        </w:rPr>
        <w:t>9</w:t>
      </w:r>
    </w:p>
    <w:p w14:paraId="7971FEE6" w14:textId="77777777" w:rsidR="006255FF" w:rsidRPr="006255FF" w:rsidRDefault="006255FF" w:rsidP="006255FF">
      <w:pPr>
        <w:spacing w:after="0"/>
        <w:rPr>
          <w:b/>
          <w:u w:val="single"/>
        </w:rPr>
      </w:pPr>
    </w:p>
    <w:p w14:paraId="254CA435" w14:textId="77777777" w:rsidR="006255FF" w:rsidRPr="006255FF" w:rsidRDefault="006255FF" w:rsidP="006255FF">
      <w:pPr>
        <w:shd w:val="clear" w:color="auto" w:fill="FFFFFF"/>
        <w:spacing w:after="0" w:line="240" w:lineRule="auto"/>
      </w:pPr>
      <w:r w:rsidRPr="006255FF">
        <w:t>What will be output of the following program?</w:t>
      </w:r>
    </w:p>
    <w:p w14:paraId="08445967" w14:textId="77777777" w:rsidR="006255FF" w:rsidRPr="006255FF" w:rsidRDefault="006255FF" w:rsidP="006255FF">
      <w:pPr>
        <w:shd w:val="clear" w:color="auto" w:fill="FFFFFF"/>
        <w:spacing w:after="0" w:line="240" w:lineRule="auto"/>
      </w:pPr>
    </w:p>
    <w:p w14:paraId="41267738" w14:textId="77777777" w:rsidR="006255FF" w:rsidRPr="006255FF" w:rsidRDefault="006255FF" w:rsidP="006255FF">
      <w:pPr>
        <w:shd w:val="clear" w:color="auto" w:fill="FFFFFF"/>
        <w:spacing w:after="0" w:line="240" w:lineRule="auto"/>
      </w:pPr>
      <w:r w:rsidRPr="006255FF">
        <w:t>#include&lt;stdio.h&gt;</w:t>
      </w:r>
    </w:p>
    <w:p w14:paraId="7BB87F06" w14:textId="77777777" w:rsidR="006255FF" w:rsidRPr="006255FF" w:rsidRDefault="006255FF" w:rsidP="006255FF">
      <w:pPr>
        <w:shd w:val="clear" w:color="auto" w:fill="FFFFFF"/>
        <w:spacing w:after="0" w:line="240" w:lineRule="auto"/>
      </w:pPr>
      <w:r w:rsidRPr="006255FF">
        <w:t>int main(){</w:t>
      </w:r>
    </w:p>
    <w:p w14:paraId="6FEE07A8" w14:textId="77777777" w:rsidR="006255FF" w:rsidRPr="006255FF" w:rsidRDefault="006255FF" w:rsidP="006255FF">
      <w:pPr>
        <w:shd w:val="clear" w:color="auto" w:fill="FFFFFF"/>
        <w:spacing w:after="0" w:line="240" w:lineRule="auto"/>
      </w:pPr>
      <w:r w:rsidRPr="006255FF">
        <w:t>    int a=0,b=10;</w:t>
      </w:r>
    </w:p>
    <w:p w14:paraId="19A8A940" w14:textId="77777777" w:rsidR="006255FF" w:rsidRPr="006255FF" w:rsidRDefault="006255FF" w:rsidP="006255FF">
      <w:pPr>
        <w:shd w:val="clear" w:color="auto" w:fill="FFFFFF"/>
        <w:spacing w:after="0" w:line="240" w:lineRule="auto"/>
      </w:pPr>
      <w:r w:rsidRPr="006255FF">
        <w:t>    if(a=0){</w:t>
      </w:r>
    </w:p>
    <w:p w14:paraId="7671C168" w14:textId="77777777" w:rsidR="006255FF" w:rsidRPr="006255FF" w:rsidRDefault="006255FF" w:rsidP="006255FF">
      <w:pPr>
        <w:shd w:val="clear" w:color="auto" w:fill="FFFFFF"/>
        <w:spacing w:after="0" w:line="240" w:lineRule="auto"/>
      </w:pPr>
      <w:r w:rsidRPr="006255FF">
        <w:t>         printf("true");</w:t>
      </w:r>
    </w:p>
    <w:p w14:paraId="0515A5BA" w14:textId="77777777" w:rsidR="006255FF" w:rsidRPr="006255FF" w:rsidRDefault="006255FF" w:rsidP="006255FF">
      <w:pPr>
        <w:shd w:val="clear" w:color="auto" w:fill="FFFFFF"/>
        <w:spacing w:after="0" w:line="240" w:lineRule="auto"/>
      </w:pPr>
      <w:r w:rsidRPr="006255FF">
        <w:t>    }</w:t>
      </w:r>
    </w:p>
    <w:p w14:paraId="2A837643" w14:textId="77777777" w:rsidR="006255FF" w:rsidRPr="006255FF" w:rsidRDefault="006255FF" w:rsidP="006255FF">
      <w:pPr>
        <w:shd w:val="clear" w:color="auto" w:fill="FFFFFF"/>
        <w:spacing w:after="0" w:line="240" w:lineRule="auto"/>
      </w:pPr>
      <w:r w:rsidRPr="006255FF">
        <w:t>    else{</w:t>
      </w:r>
    </w:p>
    <w:p w14:paraId="105CA9D5" w14:textId="77777777" w:rsidR="006255FF" w:rsidRPr="006255FF" w:rsidRDefault="006255FF" w:rsidP="006255FF">
      <w:pPr>
        <w:shd w:val="clear" w:color="auto" w:fill="FFFFFF"/>
        <w:spacing w:after="0" w:line="240" w:lineRule="auto"/>
      </w:pPr>
      <w:r w:rsidRPr="006255FF">
        <w:t>         printf("false");</w:t>
      </w:r>
    </w:p>
    <w:p w14:paraId="4DEBFA6A" w14:textId="77777777" w:rsidR="006255FF" w:rsidRPr="006255FF" w:rsidRDefault="006255FF" w:rsidP="006255FF">
      <w:pPr>
        <w:shd w:val="clear" w:color="auto" w:fill="FFFFFF"/>
        <w:spacing w:after="0" w:line="240" w:lineRule="auto"/>
      </w:pPr>
      <w:r w:rsidRPr="006255FF">
        <w:t>    }</w:t>
      </w:r>
    </w:p>
    <w:p w14:paraId="70F28A86" w14:textId="77777777" w:rsidR="006255FF" w:rsidRPr="006255FF" w:rsidRDefault="006255FF" w:rsidP="006255FF">
      <w:pPr>
        <w:shd w:val="clear" w:color="auto" w:fill="FFFFFF"/>
        <w:spacing w:after="0" w:line="240" w:lineRule="auto"/>
      </w:pPr>
      <w:r w:rsidRPr="006255FF">
        <w:t>    return 0;</w:t>
      </w:r>
    </w:p>
    <w:p w14:paraId="23B9249A" w14:textId="77777777" w:rsidR="006255FF" w:rsidRPr="006255FF" w:rsidRDefault="006255FF" w:rsidP="006255FF">
      <w:pPr>
        <w:shd w:val="clear" w:color="auto" w:fill="FFFFFF"/>
        <w:spacing w:after="0" w:line="240" w:lineRule="auto"/>
      </w:pPr>
      <w:r w:rsidRPr="006255FF">
        <w:t>}</w:t>
      </w:r>
    </w:p>
    <w:p w14:paraId="10BDED68" w14:textId="77777777" w:rsidR="00B6476D" w:rsidRDefault="00B6476D" w:rsidP="003D337F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614970DE" w14:textId="211FFD23" w:rsidR="00BB30DD" w:rsidRDefault="00BB30DD" w:rsidP="00BB30DD">
      <w:pPr>
        <w:spacing w:after="0"/>
        <w:rPr>
          <w:b/>
          <w:u w:val="single"/>
        </w:rPr>
      </w:pPr>
      <w:r>
        <w:rPr>
          <w:b/>
          <w:u w:val="single"/>
        </w:rPr>
        <w:t xml:space="preserve">Question </w:t>
      </w:r>
      <w:r w:rsidR="00BB15C8">
        <w:rPr>
          <w:b/>
          <w:u w:val="single"/>
        </w:rPr>
        <w:t>10</w:t>
      </w:r>
    </w:p>
    <w:p w14:paraId="597BD66E" w14:textId="77777777" w:rsidR="00BB30DD" w:rsidRPr="00BB30DD" w:rsidRDefault="00BB30DD" w:rsidP="00BB30DD">
      <w:pPr>
        <w:spacing w:after="0"/>
        <w:rPr>
          <w:b/>
          <w:u w:val="single"/>
        </w:rPr>
      </w:pPr>
    </w:p>
    <w:p w14:paraId="7EDE155F" w14:textId="77777777" w:rsidR="00BB30DD" w:rsidRPr="00BB30DD" w:rsidRDefault="00BB30DD" w:rsidP="00BB30DD">
      <w:pPr>
        <w:shd w:val="clear" w:color="auto" w:fill="FFFFFF"/>
        <w:spacing w:after="0" w:line="240" w:lineRule="auto"/>
      </w:pPr>
      <w:r w:rsidRPr="00BB30DD">
        <w:t>What will be output of the following program?</w:t>
      </w:r>
    </w:p>
    <w:p w14:paraId="28E6CE6E" w14:textId="77777777" w:rsidR="00BB30DD" w:rsidRPr="00BB30DD" w:rsidRDefault="00BB30DD" w:rsidP="00BB30DD">
      <w:pPr>
        <w:shd w:val="clear" w:color="auto" w:fill="FFFFFF"/>
        <w:spacing w:after="0" w:line="240" w:lineRule="auto"/>
      </w:pPr>
    </w:p>
    <w:p w14:paraId="398A219C" w14:textId="77777777" w:rsidR="00BB30DD" w:rsidRPr="00BB30DD" w:rsidRDefault="00BB30DD" w:rsidP="00BB30DD">
      <w:pPr>
        <w:shd w:val="clear" w:color="auto" w:fill="FFFFFF"/>
        <w:spacing w:after="0" w:line="240" w:lineRule="auto"/>
      </w:pPr>
      <w:r w:rsidRPr="00BB30DD">
        <w:t>#include&lt;stdio.h&gt;</w:t>
      </w:r>
    </w:p>
    <w:p w14:paraId="03383ABD" w14:textId="77777777" w:rsidR="00BB30DD" w:rsidRPr="00BB30DD" w:rsidRDefault="00BB30DD" w:rsidP="00BB30DD">
      <w:pPr>
        <w:shd w:val="clear" w:color="auto" w:fill="FFFFFF"/>
        <w:spacing w:after="0" w:line="240" w:lineRule="auto"/>
      </w:pPr>
      <w:r w:rsidRPr="00BB30DD">
        <w:t>int main(){</w:t>
      </w:r>
    </w:p>
    <w:p w14:paraId="1F3208B4" w14:textId="77777777" w:rsidR="00BB30DD" w:rsidRPr="00BB30DD" w:rsidRDefault="00BB30DD" w:rsidP="00BB30DD">
      <w:pPr>
        <w:shd w:val="clear" w:color="auto" w:fill="FFFFFF"/>
        <w:spacing w:after="0" w:line="240" w:lineRule="auto"/>
      </w:pPr>
      <w:r w:rsidRPr="00BB30DD">
        <w:t>    int a;</w:t>
      </w:r>
    </w:p>
    <w:p w14:paraId="5D84A307" w14:textId="77777777" w:rsidR="00BB30DD" w:rsidRPr="00BB30DD" w:rsidRDefault="00BB30DD" w:rsidP="00BB30DD">
      <w:pPr>
        <w:shd w:val="clear" w:color="auto" w:fill="FFFFFF"/>
        <w:spacing w:after="0" w:line="240" w:lineRule="auto"/>
      </w:pPr>
      <w:r w:rsidRPr="00BB30DD">
        <w:t>    a=015 + 0x71 +5;</w:t>
      </w:r>
    </w:p>
    <w:p w14:paraId="446F38E1" w14:textId="77777777" w:rsidR="00BB30DD" w:rsidRPr="00BB30DD" w:rsidRDefault="00BB30DD" w:rsidP="00BB30DD">
      <w:pPr>
        <w:shd w:val="clear" w:color="auto" w:fill="FFFFFF"/>
        <w:spacing w:after="0" w:line="240" w:lineRule="auto"/>
      </w:pPr>
      <w:r w:rsidRPr="00BB30DD">
        <w:t>    printf("%d",a);</w:t>
      </w:r>
    </w:p>
    <w:p w14:paraId="79E5FACF" w14:textId="77777777" w:rsidR="00BB30DD" w:rsidRPr="00BB30DD" w:rsidRDefault="00BB30DD" w:rsidP="00BB30DD">
      <w:pPr>
        <w:shd w:val="clear" w:color="auto" w:fill="FFFFFF"/>
        <w:spacing w:after="0" w:line="240" w:lineRule="auto"/>
      </w:pPr>
      <w:r w:rsidRPr="00BB30DD">
        <w:t>    return 0;</w:t>
      </w:r>
    </w:p>
    <w:p w14:paraId="06D3C6B2" w14:textId="77777777" w:rsidR="00BB30DD" w:rsidRPr="00BB30DD" w:rsidRDefault="00BB30DD" w:rsidP="00BB30DD">
      <w:pPr>
        <w:shd w:val="clear" w:color="auto" w:fill="FFFFFF"/>
        <w:spacing w:after="0" w:line="240" w:lineRule="auto"/>
      </w:pPr>
      <w:r w:rsidRPr="00BB30DD">
        <w:t>}</w:t>
      </w:r>
    </w:p>
    <w:p w14:paraId="057A58EF" w14:textId="77777777" w:rsidR="006255FF" w:rsidRDefault="006255FF" w:rsidP="003D337F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41B27A21" w14:textId="019068C1" w:rsidR="00186658" w:rsidRDefault="00186658" w:rsidP="00186658">
      <w:pPr>
        <w:spacing w:after="0"/>
        <w:rPr>
          <w:b/>
          <w:u w:val="single"/>
        </w:rPr>
      </w:pPr>
      <w:r>
        <w:rPr>
          <w:b/>
          <w:u w:val="single"/>
        </w:rPr>
        <w:t>Question 1</w:t>
      </w:r>
      <w:r w:rsidR="00BB15C8">
        <w:rPr>
          <w:b/>
          <w:u w:val="single"/>
        </w:rPr>
        <w:t>1</w:t>
      </w:r>
    </w:p>
    <w:p w14:paraId="77040B64" w14:textId="77777777" w:rsidR="00186658" w:rsidRPr="00186658" w:rsidRDefault="00186658" w:rsidP="00186658">
      <w:pPr>
        <w:spacing w:after="0"/>
        <w:rPr>
          <w:b/>
          <w:u w:val="single"/>
        </w:rPr>
      </w:pPr>
    </w:p>
    <w:p w14:paraId="7135FF80" w14:textId="77777777" w:rsidR="00186658" w:rsidRPr="00186658" w:rsidRDefault="00186658" w:rsidP="00186658">
      <w:pPr>
        <w:shd w:val="clear" w:color="auto" w:fill="FFFFFF"/>
        <w:spacing w:after="0" w:line="240" w:lineRule="auto"/>
      </w:pPr>
      <w:r w:rsidRPr="00186658">
        <w:t>What will be output of the following program?</w:t>
      </w:r>
    </w:p>
    <w:p w14:paraId="3F97BB39" w14:textId="77777777" w:rsidR="00186658" w:rsidRPr="00186658" w:rsidRDefault="00186658" w:rsidP="00186658">
      <w:pPr>
        <w:shd w:val="clear" w:color="auto" w:fill="FFFFFF"/>
        <w:spacing w:after="0" w:line="240" w:lineRule="auto"/>
      </w:pPr>
    </w:p>
    <w:p w14:paraId="3AF65EF0" w14:textId="77777777" w:rsidR="00186658" w:rsidRPr="00186658" w:rsidRDefault="00186658" w:rsidP="00186658">
      <w:pPr>
        <w:shd w:val="clear" w:color="auto" w:fill="FFFFFF"/>
        <w:spacing w:after="0" w:line="240" w:lineRule="auto"/>
      </w:pPr>
      <w:r w:rsidRPr="00186658">
        <w:t>#include&lt;stdio.h&gt;</w:t>
      </w:r>
    </w:p>
    <w:p w14:paraId="18A4DFE0" w14:textId="77777777" w:rsidR="00186658" w:rsidRPr="00186658" w:rsidRDefault="00186658" w:rsidP="00186658">
      <w:pPr>
        <w:shd w:val="clear" w:color="auto" w:fill="FFFFFF"/>
        <w:spacing w:after="0" w:line="240" w:lineRule="auto"/>
      </w:pPr>
      <w:r w:rsidRPr="00186658">
        <w:t>int main(){</w:t>
      </w:r>
    </w:p>
    <w:p w14:paraId="082D612E" w14:textId="77777777" w:rsidR="00186658" w:rsidRPr="00186658" w:rsidRDefault="00186658" w:rsidP="00186658">
      <w:pPr>
        <w:shd w:val="clear" w:color="auto" w:fill="FFFFFF"/>
        <w:spacing w:after="0" w:line="240" w:lineRule="auto"/>
      </w:pPr>
      <w:r w:rsidRPr="00186658">
        <w:t>     int i=5;</w:t>
      </w:r>
    </w:p>
    <w:p w14:paraId="4FF5DC28" w14:textId="25F57C2F" w:rsidR="00186658" w:rsidRPr="00186658" w:rsidRDefault="00186658" w:rsidP="00186658">
      <w:pPr>
        <w:shd w:val="clear" w:color="auto" w:fill="FFFFFF"/>
        <w:spacing w:after="0" w:line="240" w:lineRule="auto"/>
      </w:pPr>
      <w:r w:rsidRPr="00186658">
        <w:t>     int a=++i + ++i;</w:t>
      </w:r>
    </w:p>
    <w:p w14:paraId="260BB815" w14:textId="77777777" w:rsidR="00186658" w:rsidRPr="00186658" w:rsidRDefault="00186658" w:rsidP="00186658">
      <w:pPr>
        <w:shd w:val="clear" w:color="auto" w:fill="FFFFFF"/>
        <w:spacing w:after="0" w:line="240" w:lineRule="auto"/>
      </w:pPr>
      <w:r w:rsidRPr="00186658">
        <w:t>     printf("%d",a);</w:t>
      </w:r>
    </w:p>
    <w:p w14:paraId="2AA1D765" w14:textId="77777777" w:rsidR="00186658" w:rsidRPr="00186658" w:rsidRDefault="00186658" w:rsidP="00186658">
      <w:pPr>
        <w:shd w:val="clear" w:color="auto" w:fill="FFFFFF"/>
        <w:spacing w:after="0" w:line="240" w:lineRule="auto"/>
      </w:pPr>
      <w:r w:rsidRPr="00186658">
        <w:t>     return 0;</w:t>
      </w:r>
    </w:p>
    <w:p w14:paraId="1DD10866" w14:textId="77777777" w:rsidR="00BB30DD" w:rsidRDefault="00186658" w:rsidP="00186658">
      <w:pPr>
        <w:shd w:val="clear" w:color="auto" w:fill="FFFFFF"/>
        <w:spacing w:after="0" w:line="240" w:lineRule="auto"/>
      </w:pPr>
      <w:r w:rsidRPr="00186658">
        <w:t>}</w:t>
      </w:r>
    </w:p>
    <w:p w14:paraId="773BE833" w14:textId="77777777" w:rsidR="00186658" w:rsidRDefault="00186658" w:rsidP="00186658">
      <w:pPr>
        <w:shd w:val="clear" w:color="auto" w:fill="FFFFFF"/>
        <w:spacing w:after="0" w:line="240" w:lineRule="auto"/>
      </w:pPr>
    </w:p>
    <w:p w14:paraId="5047E0BE" w14:textId="77777777" w:rsidR="00186658" w:rsidRPr="00186658" w:rsidRDefault="00186658" w:rsidP="00186658">
      <w:pPr>
        <w:shd w:val="clear" w:color="auto" w:fill="FFFFFF"/>
        <w:spacing w:after="0" w:line="240" w:lineRule="auto"/>
      </w:pPr>
    </w:p>
    <w:sectPr w:rsidR="00186658" w:rsidRPr="00186658">
      <w:foot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A28CD8" w14:textId="77777777" w:rsidR="00E547F3" w:rsidRDefault="00E547F3" w:rsidP="007D5FCC">
      <w:pPr>
        <w:spacing w:after="0" w:line="240" w:lineRule="auto"/>
      </w:pPr>
      <w:r>
        <w:separator/>
      </w:r>
    </w:p>
  </w:endnote>
  <w:endnote w:type="continuationSeparator" w:id="0">
    <w:p w14:paraId="4E3EFC19" w14:textId="77777777" w:rsidR="00E547F3" w:rsidRDefault="00E547F3" w:rsidP="007D5FC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03042297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5685251" w14:textId="77777777" w:rsidR="007D5FCC" w:rsidRDefault="007D5FCC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7E2AC0AB" w14:textId="77777777" w:rsidR="007D5FCC" w:rsidRDefault="007D5FC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AA6CDA" w14:textId="77777777" w:rsidR="00E547F3" w:rsidRDefault="00E547F3" w:rsidP="007D5FCC">
      <w:pPr>
        <w:spacing w:after="0" w:line="240" w:lineRule="auto"/>
      </w:pPr>
      <w:r>
        <w:separator/>
      </w:r>
    </w:p>
  </w:footnote>
  <w:footnote w:type="continuationSeparator" w:id="0">
    <w:p w14:paraId="78DC8E98" w14:textId="77777777" w:rsidR="00E547F3" w:rsidRDefault="00E547F3" w:rsidP="007D5FC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7957AA9"/>
    <w:multiLevelType w:val="hybridMultilevel"/>
    <w:tmpl w:val="18A4A5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45094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1MTE2tbQ0NTcwMjVW0lEKTi0uzszPAykwrAUApa6tDiwAAAA="/>
  </w:docVars>
  <w:rsids>
    <w:rsidRoot w:val="00C6224D"/>
    <w:rsid w:val="00071E36"/>
    <w:rsid w:val="000A247F"/>
    <w:rsid w:val="00131917"/>
    <w:rsid w:val="00163478"/>
    <w:rsid w:val="00186658"/>
    <w:rsid w:val="002144BD"/>
    <w:rsid w:val="00225C44"/>
    <w:rsid w:val="00300A09"/>
    <w:rsid w:val="00323BF9"/>
    <w:rsid w:val="003D337F"/>
    <w:rsid w:val="00421343"/>
    <w:rsid w:val="00612885"/>
    <w:rsid w:val="006255FF"/>
    <w:rsid w:val="006964BE"/>
    <w:rsid w:val="007D5FCC"/>
    <w:rsid w:val="00811D84"/>
    <w:rsid w:val="00A33DD4"/>
    <w:rsid w:val="00A62088"/>
    <w:rsid w:val="00AA7B34"/>
    <w:rsid w:val="00B6476D"/>
    <w:rsid w:val="00BA40DB"/>
    <w:rsid w:val="00BB15C8"/>
    <w:rsid w:val="00BB30DD"/>
    <w:rsid w:val="00BC28BD"/>
    <w:rsid w:val="00C0510F"/>
    <w:rsid w:val="00C2309E"/>
    <w:rsid w:val="00C41959"/>
    <w:rsid w:val="00C6224D"/>
    <w:rsid w:val="00CA69ED"/>
    <w:rsid w:val="00E547F3"/>
    <w:rsid w:val="00EC6550"/>
    <w:rsid w:val="00F45F80"/>
    <w:rsid w:val="00FE65D9"/>
    <w:rsid w:val="00FF05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D7C310"/>
  <w15:chartTrackingRefBased/>
  <w15:docId w15:val="{48FD8AC7-0589-4708-8D9D-F23C59BDCC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C28B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0510F"/>
    <w:pPr>
      <w:ind w:left="720"/>
      <w:contextualSpacing/>
    </w:pPr>
  </w:style>
  <w:style w:type="character" w:customStyle="1" w:styleId="apple-converted-space">
    <w:name w:val="apple-converted-space"/>
    <w:basedOn w:val="DefaultParagraphFont"/>
    <w:rsid w:val="00C41959"/>
  </w:style>
  <w:style w:type="paragraph" w:styleId="Header">
    <w:name w:val="header"/>
    <w:basedOn w:val="Normal"/>
    <w:link w:val="HeaderChar"/>
    <w:uiPriority w:val="99"/>
    <w:unhideWhenUsed/>
    <w:rsid w:val="007D5FC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D5FCC"/>
  </w:style>
  <w:style w:type="paragraph" w:styleId="Footer">
    <w:name w:val="footer"/>
    <w:basedOn w:val="Normal"/>
    <w:link w:val="FooterChar"/>
    <w:uiPriority w:val="99"/>
    <w:unhideWhenUsed/>
    <w:rsid w:val="007D5FC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D5FC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0103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460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099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478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04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955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442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726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134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270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44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4765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5211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943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979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218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070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07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925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854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506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7737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8367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967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09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921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831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715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783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636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743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3158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8330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5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49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702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654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624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091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07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7304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038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888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466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991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339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12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659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55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434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7063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2883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976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172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639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19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201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064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933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535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584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437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288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457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8</TotalTime>
  <Pages>3</Pages>
  <Words>309</Words>
  <Characters>1765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fraz</dc:creator>
  <cp:keywords/>
  <dc:description/>
  <cp:lastModifiedBy>Sadeesha Jayaweera</cp:lastModifiedBy>
  <cp:revision>4</cp:revision>
  <dcterms:created xsi:type="dcterms:W3CDTF">2020-04-05T07:13:00Z</dcterms:created>
  <dcterms:modified xsi:type="dcterms:W3CDTF">2022-12-26T07:25:00Z</dcterms:modified>
</cp:coreProperties>
</file>